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845B9" w14:textId="5B2C6966" w:rsidR="002F2B51" w:rsidRDefault="002F2B51" w:rsidP="002F2B51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 xml:space="preserve">LEMBAR </w:t>
      </w:r>
    </w:p>
    <w:p w14:paraId="17078F38" w14:textId="10C01784" w:rsidR="002F2B51" w:rsidRPr="006929BA" w:rsidRDefault="002F2B51" w:rsidP="002F2B51">
      <w:pPr>
        <w:tabs>
          <w:tab w:val="left" w:pos="426"/>
          <w:tab w:val="left" w:pos="5529"/>
        </w:tabs>
        <w:jc w:val="center"/>
        <w:rPr>
          <w:b/>
          <w:i/>
          <w:lang w:val="id-ID"/>
        </w:rPr>
      </w:pPr>
      <w:r>
        <w:rPr>
          <w:b/>
          <w:lang w:val="id-ID"/>
        </w:rPr>
        <w:t xml:space="preserve">HASIL PENILAIAN SEJAWAT SEBIDANG ATAU </w:t>
      </w:r>
      <w:r w:rsidRPr="006929BA">
        <w:rPr>
          <w:b/>
          <w:i/>
          <w:lang w:val="id-ID"/>
        </w:rPr>
        <w:t>PEER REVIEW</w:t>
      </w:r>
    </w:p>
    <w:p w14:paraId="180E15FD" w14:textId="6D8A7074" w:rsidR="002F2B51" w:rsidRPr="000E5F8C" w:rsidRDefault="002F2B51" w:rsidP="002F2B51">
      <w:pPr>
        <w:tabs>
          <w:tab w:val="left" w:pos="426"/>
          <w:tab w:val="left" w:pos="5529"/>
        </w:tabs>
        <w:jc w:val="center"/>
        <w:rPr>
          <w:b/>
          <w:lang w:val="id-ID"/>
        </w:rPr>
      </w:pPr>
      <w:r>
        <w:rPr>
          <w:b/>
          <w:lang w:val="id-ID"/>
        </w:rPr>
        <w:t>KARYA ILMIAH: JURNAL ILMIAH</w:t>
      </w:r>
    </w:p>
    <w:p w14:paraId="6F6E38B0" w14:textId="129955D1" w:rsidR="002F2B51" w:rsidRPr="000E5F8C" w:rsidRDefault="002F2B51" w:rsidP="002F2B51">
      <w:pPr>
        <w:tabs>
          <w:tab w:val="left" w:pos="426"/>
          <w:tab w:val="left" w:pos="5529"/>
        </w:tabs>
        <w:rPr>
          <w:b/>
          <w:lang w:val="id-ID"/>
        </w:rPr>
      </w:pPr>
    </w:p>
    <w:p w14:paraId="2F95EE14" w14:textId="792FEFD0" w:rsidR="000C0027" w:rsidRPr="000C0027" w:rsidRDefault="002F2B51" w:rsidP="000C0027">
      <w:pPr>
        <w:tabs>
          <w:tab w:val="left" w:pos="2694"/>
          <w:tab w:val="left" w:pos="2835"/>
          <w:tab w:val="left" w:pos="3119"/>
          <w:tab w:val="left" w:pos="3402"/>
        </w:tabs>
        <w:ind w:left="3402" w:hanging="3402"/>
        <w:jc w:val="both"/>
        <w:rPr>
          <w:sz w:val="22"/>
          <w:szCs w:val="22"/>
        </w:rPr>
      </w:pPr>
      <w:r>
        <w:rPr>
          <w:sz w:val="22"/>
          <w:szCs w:val="22"/>
          <w:lang w:val="id-ID"/>
        </w:rPr>
        <w:t>Judul</w:t>
      </w:r>
      <w:r w:rsidRPr="00D7388C">
        <w:rPr>
          <w:sz w:val="22"/>
          <w:szCs w:val="22"/>
          <w:lang w:val="id-ID"/>
        </w:rPr>
        <w:t xml:space="preserve"> </w:t>
      </w:r>
      <w:r>
        <w:rPr>
          <w:sz w:val="22"/>
          <w:szCs w:val="22"/>
          <w:lang w:val="id-ID"/>
        </w:rPr>
        <w:t>Karya Ilmiah (Artikel)</w:t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  <w:t>:</w:t>
      </w:r>
      <w:r w:rsidRPr="00D7388C">
        <w:rPr>
          <w:sz w:val="22"/>
          <w:szCs w:val="22"/>
          <w:lang w:val="id-ID"/>
        </w:rPr>
        <w:tab/>
      </w:r>
      <w:proofErr w:type="spellStart"/>
      <w:r w:rsidR="000C0027" w:rsidRPr="000C0027">
        <w:rPr>
          <w:sz w:val="22"/>
          <w:szCs w:val="22"/>
        </w:rPr>
        <w:t>Partisipasi</w:t>
      </w:r>
      <w:proofErr w:type="spellEnd"/>
      <w:r w:rsidR="000C0027" w:rsidRPr="000C0027">
        <w:rPr>
          <w:sz w:val="22"/>
          <w:szCs w:val="22"/>
        </w:rPr>
        <w:t xml:space="preserve"> </w:t>
      </w:r>
      <w:proofErr w:type="spellStart"/>
      <w:r w:rsidR="000C0027" w:rsidRPr="000C0027">
        <w:rPr>
          <w:sz w:val="22"/>
          <w:szCs w:val="22"/>
        </w:rPr>
        <w:t>Politik</w:t>
      </w:r>
      <w:proofErr w:type="spellEnd"/>
      <w:r w:rsidR="000C0027" w:rsidRPr="000C0027">
        <w:rPr>
          <w:sz w:val="22"/>
          <w:szCs w:val="22"/>
        </w:rPr>
        <w:t xml:space="preserve"> </w:t>
      </w:r>
      <w:proofErr w:type="spellStart"/>
      <w:r w:rsidR="000C0027" w:rsidRPr="000C0027">
        <w:rPr>
          <w:sz w:val="22"/>
          <w:szCs w:val="22"/>
        </w:rPr>
        <w:t>Pemilih</w:t>
      </w:r>
      <w:proofErr w:type="spellEnd"/>
      <w:r w:rsidR="000C0027" w:rsidRPr="000C0027">
        <w:rPr>
          <w:sz w:val="22"/>
          <w:szCs w:val="22"/>
        </w:rPr>
        <w:t xml:space="preserve"> </w:t>
      </w:r>
      <w:proofErr w:type="spellStart"/>
      <w:r w:rsidR="000C0027" w:rsidRPr="000C0027">
        <w:rPr>
          <w:sz w:val="22"/>
          <w:szCs w:val="22"/>
        </w:rPr>
        <w:t>Pemula</w:t>
      </w:r>
      <w:proofErr w:type="spellEnd"/>
      <w:r w:rsidR="000C0027" w:rsidRPr="000C0027">
        <w:rPr>
          <w:sz w:val="22"/>
          <w:szCs w:val="22"/>
        </w:rPr>
        <w:t xml:space="preserve"> Di Media </w:t>
      </w:r>
      <w:proofErr w:type="spellStart"/>
      <w:r w:rsidR="000C0027" w:rsidRPr="000C0027">
        <w:rPr>
          <w:sz w:val="22"/>
          <w:szCs w:val="22"/>
        </w:rPr>
        <w:t>Sosial</w:t>
      </w:r>
      <w:proofErr w:type="spellEnd"/>
    </w:p>
    <w:p w14:paraId="7281B776" w14:textId="48549232" w:rsidR="002F2B51" w:rsidRPr="000A2806" w:rsidRDefault="000C0027" w:rsidP="000C0027">
      <w:pPr>
        <w:tabs>
          <w:tab w:val="left" w:pos="2694"/>
          <w:tab w:val="left" w:pos="2835"/>
          <w:tab w:val="left" w:pos="3119"/>
          <w:tab w:val="left" w:pos="3402"/>
        </w:tabs>
        <w:ind w:left="3402" w:right="283" w:hanging="3402"/>
        <w:jc w:val="both"/>
        <w:rPr>
          <w:b/>
          <w:sz w:val="22"/>
          <w:szCs w:val="22"/>
        </w:rPr>
      </w:pPr>
      <w:r w:rsidRPr="000C0027">
        <w:rPr>
          <w:sz w:val="22"/>
          <w:szCs w:val="22"/>
        </w:rPr>
        <w:tab/>
      </w:r>
      <w:r w:rsidRPr="000C0027">
        <w:rPr>
          <w:sz w:val="22"/>
          <w:szCs w:val="22"/>
        </w:rPr>
        <w:tab/>
      </w:r>
      <w:r>
        <w:rPr>
          <w:sz w:val="22"/>
          <w:szCs w:val="22"/>
        </w:rPr>
        <w:t xml:space="preserve">          </w:t>
      </w:r>
      <w:r w:rsidRPr="000C0027">
        <w:rPr>
          <w:sz w:val="22"/>
          <w:szCs w:val="22"/>
        </w:rPr>
        <w:t>(</w:t>
      </w:r>
      <w:proofErr w:type="spellStart"/>
      <w:r w:rsidRPr="000C0027">
        <w:rPr>
          <w:sz w:val="22"/>
          <w:szCs w:val="22"/>
        </w:rPr>
        <w:t>Studi</w:t>
      </w:r>
      <w:proofErr w:type="spellEnd"/>
      <w:r w:rsidRPr="000C0027">
        <w:rPr>
          <w:sz w:val="22"/>
          <w:szCs w:val="22"/>
        </w:rPr>
        <w:t xml:space="preserve"> </w:t>
      </w:r>
      <w:proofErr w:type="spellStart"/>
      <w:r w:rsidRPr="000C0027">
        <w:rPr>
          <w:sz w:val="22"/>
          <w:szCs w:val="22"/>
        </w:rPr>
        <w:t>Deskriptif</w:t>
      </w:r>
      <w:proofErr w:type="spellEnd"/>
      <w:r w:rsidRPr="000C0027">
        <w:rPr>
          <w:sz w:val="22"/>
          <w:szCs w:val="22"/>
        </w:rPr>
        <w:t xml:space="preserve"> Tingkat Dan Pola </w:t>
      </w:r>
      <w:proofErr w:type="spellStart"/>
      <w:r w:rsidRPr="000C0027">
        <w:rPr>
          <w:sz w:val="22"/>
          <w:szCs w:val="22"/>
        </w:rPr>
        <w:t>Politik</w:t>
      </w:r>
      <w:proofErr w:type="spellEnd"/>
      <w:r w:rsidRPr="000C0027">
        <w:rPr>
          <w:sz w:val="22"/>
          <w:szCs w:val="22"/>
        </w:rPr>
        <w:t xml:space="preserve"> </w:t>
      </w:r>
      <w:proofErr w:type="spellStart"/>
      <w:r w:rsidRPr="000C0027">
        <w:rPr>
          <w:sz w:val="22"/>
          <w:szCs w:val="22"/>
        </w:rPr>
        <w:t>Partisipatif</w:t>
      </w:r>
      <w:proofErr w:type="spellEnd"/>
      <w:r w:rsidRPr="000C0027">
        <w:rPr>
          <w:sz w:val="22"/>
          <w:szCs w:val="22"/>
        </w:rPr>
        <w:t xml:space="preserve"> Gen-Z Kota Yogyakarta </w:t>
      </w:r>
      <w:proofErr w:type="spellStart"/>
      <w:r w:rsidRPr="000C0027">
        <w:rPr>
          <w:sz w:val="22"/>
          <w:szCs w:val="22"/>
        </w:rPr>
        <w:t>Melalui</w:t>
      </w:r>
      <w:proofErr w:type="spellEnd"/>
      <w:r w:rsidRPr="000C0027">
        <w:rPr>
          <w:sz w:val="22"/>
          <w:szCs w:val="22"/>
        </w:rPr>
        <w:t xml:space="preserve"> </w:t>
      </w:r>
      <w:proofErr w:type="spellStart"/>
      <w:r w:rsidRPr="000C0027">
        <w:rPr>
          <w:sz w:val="22"/>
          <w:szCs w:val="22"/>
        </w:rPr>
        <w:t>Pemanfaatan</w:t>
      </w:r>
      <w:proofErr w:type="spellEnd"/>
      <w:r w:rsidRPr="000C0027">
        <w:rPr>
          <w:sz w:val="22"/>
          <w:szCs w:val="22"/>
        </w:rPr>
        <w:t xml:space="preserve"> </w:t>
      </w:r>
      <w:proofErr w:type="spellStart"/>
      <w:r w:rsidRPr="000C0027">
        <w:rPr>
          <w:sz w:val="22"/>
          <w:szCs w:val="22"/>
        </w:rPr>
        <w:t>Aplikasi</w:t>
      </w:r>
      <w:proofErr w:type="spellEnd"/>
      <w:r w:rsidRPr="000C0027">
        <w:rPr>
          <w:sz w:val="22"/>
          <w:szCs w:val="22"/>
        </w:rPr>
        <w:t xml:space="preserve"> Instagram </w:t>
      </w:r>
      <w:proofErr w:type="spellStart"/>
      <w:r w:rsidRPr="000C0027">
        <w:rPr>
          <w:sz w:val="22"/>
          <w:szCs w:val="22"/>
        </w:rPr>
        <w:t>Tahun</w:t>
      </w:r>
      <w:proofErr w:type="spellEnd"/>
      <w:r w:rsidRPr="000C0027">
        <w:rPr>
          <w:sz w:val="22"/>
          <w:szCs w:val="22"/>
        </w:rPr>
        <w:t xml:space="preserve"> 2019)</w:t>
      </w:r>
    </w:p>
    <w:p w14:paraId="75683010" w14:textId="3E960907" w:rsidR="002F2B51" w:rsidRPr="00385992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>Penulis Jurnal Ilmiah</w:t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  <w:t>:</w:t>
      </w:r>
      <w:r w:rsidRPr="00D7388C">
        <w:rPr>
          <w:sz w:val="22"/>
          <w:szCs w:val="22"/>
          <w:lang w:val="id-ID"/>
        </w:rPr>
        <w:tab/>
      </w:r>
      <w:r w:rsidR="000C0027">
        <w:rPr>
          <w:sz w:val="22"/>
          <w:szCs w:val="22"/>
        </w:rPr>
        <w:t xml:space="preserve">Al Musa Karim, Adi </w:t>
      </w:r>
      <w:proofErr w:type="spellStart"/>
      <w:r w:rsidR="000C0027">
        <w:rPr>
          <w:sz w:val="22"/>
          <w:szCs w:val="22"/>
        </w:rPr>
        <w:t>Wibawa</w:t>
      </w:r>
      <w:proofErr w:type="spellEnd"/>
      <w:r w:rsidR="000C0027">
        <w:rPr>
          <w:sz w:val="22"/>
          <w:szCs w:val="22"/>
        </w:rPr>
        <w:t xml:space="preserve">, </w:t>
      </w:r>
      <w:proofErr w:type="spellStart"/>
      <w:r w:rsidR="000C0027">
        <w:rPr>
          <w:sz w:val="22"/>
          <w:szCs w:val="22"/>
        </w:rPr>
        <w:t>Puguh</w:t>
      </w:r>
      <w:proofErr w:type="spellEnd"/>
      <w:r w:rsidR="000C0027">
        <w:rPr>
          <w:sz w:val="22"/>
          <w:szCs w:val="22"/>
        </w:rPr>
        <w:t xml:space="preserve"> </w:t>
      </w:r>
      <w:proofErr w:type="spellStart"/>
      <w:r w:rsidR="000C0027">
        <w:rPr>
          <w:sz w:val="22"/>
          <w:szCs w:val="22"/>
        </w:rPr>
        <w:t>Toko</w:t>
      </w:r>
      <w:proofErr w:type="spellEnd"/>
      <w:r w:rsidR="000C0027">
        <w:rPr>
          <w:sz w:val="22"/>
          <w:szCs w:val="22"/>
        </w:rPr>
        <w:t xml:space="preserve"> </w:t>
      </w:r>
      <w:proofErr w:type="spellStart"/>
      <w:r w:rsidR="000C0027">
        <w:rPr>
          <w:sz w:val="22"/>
          <w:szCs w:val="22"/>
        </w:rPr>
        <w:t>Arisanto</w:t>
      </w:r>
      <w:proofErr w:type="spellEnd"/>
    </w:p>
    <w:p w14:paraId="3908BBF1" w14:textId="08DAE7F5" w:rsidR="002F2B51" w:rsidRPr="00351DAA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>Identitas Jurnal Ilmiah</w:t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  <w:t>:</w:t>
      </w:r>
      <w:r w:rsidRPr="00D7388C"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>a. Nama Jurnal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proofErr w:type="spellStart"/>
      <w:r w:rsidR="000C0027" w:rsidRPr="000C0027">
        <w:rPr>
          <w:sz w:val="22"/>
          <w:szCs w:val="22"/>
        </w:rPr>
        <w:t>Paradigma</w:t>
      </w:r>
      <w:proofErr w:type="spellEnd"/>
      <w:r w:rsidR="000C0027" w:rsidRPr="000C0027">
        <w:rPr>
          <w:sz w:val="22"/>
          <w:szCs w:val="22"/>
        </w:rPr>
        <w:t xml:space="preserve"> </w:t>
      </w:r>
      <w:proofErr w:type="spellStart"/>
      <w:r w:rsidR="000C0027" w:rsidRPr="000C0027">
        <w:rPr>
          <w:sz w:val="22"/>
          <w:szCs w:val="22"/>
        </w:rPr>
        <w:t>Polistaat</w:t>
      </w:r>
      <w:proofErr w:type="spellEnd"/>
    </w:p>
    <w:p w14:paraId="1F1ED635" w14:textId="340EF705" w:rsidR="002F2B51" w:rsidRPr="000C0027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b. Nomor/Volume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r w:rsidR="000C0027">
        <w:rPr>
          <w:sz w:val="22"/>
          <w:szCs w:val="22"/>
        </w:rPr>
        <w:t>No. 2 Vol. 3</w:t>
      </w:r>
    </w:p>
    <w:p w14:paraId="7D0C77EE" w14:textId="3212B094" w:rsidR="002F2B51" w:rsidRPr="00351DAA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c. Edisi (bulan/tahun)</w:t>
      </w:r>
      <w:r>
        <w:rPr>
          <w:sz w:val="22"/>
          <w:szCs w:val="22"/>
          <w:lang w:val="id-ID"/>
        </w:rPr>
        <w:tab/>
        <w:t xml:space="preserve">: </w:t>
      </w:r>
      <w:proofErr w:type="spellStart"/>
      <w:r w:rsidR="000C0027">
        <w:t>Desember</w:t>
      </w:r>
      <w:proofErr w:type="spellEnd"/>
      <w:r w:rsidR="000C0027" w:rsidRPr="00006137">
        <w:t>, 20</w:t>
      </w:r>
      <w:r w:rsidR="000C0027">
        <w:t>20</w:t>
      </w:r>
    </w:p>
    <w:p w14:paraId="6261ED01" w14:textId="5F906589" w:rsidR="002F2B51" w:rsidRPr="00105986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d. Penerbit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proofErr w:type="spellStart"/>
      <w:r w:rsidR="000C0027">
        <w:t>Fisipol</w:t>
      </w:r>
      <w:proofErr w:type="spellEnd"/>
      <w:r w:rsidR="000C0027">
        <w:t xml:space="preserve"> Universitas </w:t>
      </w:r>
      <w:proofErr w:type="spellStart"/>
      <w:r w:rsidR="000C0027">
        <w:t>Pasundan</w:t>
      </w:r>
      <w:proofErr w:type="spellEnd"/>
    </w:p>
    <w:p w14:paraId="3E0DCA82" w14:textId="57ECF7BD" w:rsidR="002F2B51" w:rsidRDefault="002F2B51" w:rsidP="000C0027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ind w:left="3600" w:hanging="3600"/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e. url dokumen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hyperlink r:id="rId6" w:history="1">
        <w:r w:rsidR="000C0027" w:rsidRPr="007042AF">
          <w:rPr>
            <w:rStyle w:val="Hyperlink"/>
          </w:rPr>
          <w:t>https://journal.unpas.ac.id/index.php/paradigmapolistaat/article/view/3093</w:t>
        </w:r>
      </w:hyperlink>
      <w:r w:rsidR="000C0027">
        <w:t xml:space="preserve"> </w:t>
      </w:r>
    </w:p>
    <w:p w14:paraId="321EA5AF" w14:textId="77777777" w:rsidR="002F2B51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 xml:space="preserve">Hasil Penilaian </w:t>
      </w:r>
      <w:r w:rsidRPr="000C47C3">
        <w:rPr>
          <w:i/>
          <w:sz w:val="22"/>
          <w:szCs w:val="22"/>
          <w:lang w:val="id-ID"/>
        </w:rPr>
        <w:t>Peer Review</w:t>
      </w:r>
      <w:r>
        <w:rPr>
          <w:sz w:val="22"/>
          <w:szCs w:val="22"/>
          <w:lang w:val="id-ID"/>
        </w:rPr>
        <w:t xml:space="preserve"> :</w:t>
      </w:r>
    </w:p>
    <w:p w14:paraId="5CC6F6DA" w14:textId="08C0B62E" w:rsidR="002F2B51" w:rsidRDefault="002F2B51" w:rsidP="002F2B5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tbl>
      <w:tblPr>
        <w:tblW w:w="106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1243"/>
        <w:gridCol w:w="1157"/>
        <w:gridCol w:w="1252"/>
        <w:gridCol w:w="1275"/>
        <w:gridCol w:w="1417"/>
        <w:gridCol w:w="1329"/>
      </w:tblGrid>
      <w:tr w:rsidR="002F2B51" w:rsidRPr="00F704F2" w14:paraId="2297A08A" w14:textId="77777777" w:rsidTr="006B5EC2">
        <w:trPr>
          <w:trHeight w:val="284"/>
        </w:trPr>
        <w:tc>
          <w:tcPr>
            <w:tcW w:w="2977" w:type="dxa"/>
            <w:vMerge w:val="restart"/>
            <w:vAlign w:val="center"/>
          </w:tcPr>
          <w:p w14:paraId="57F8DF96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  <w:r w:rsidRPr="00C26DB4">
              <w:rPr>
                <w:b/>
                <w:sz w:val="22"/>
                <w:szCs w:val="22"/>
                <w:lang w:val="id-ID"/>
              </w:rPr>
              <w:t xml:space="preserve">Komponen </w:t>
            </w:r>
          </w:p>
          <w:p w14:paraId="01A667E5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6344" w:type="dxa"/>
            <w:gridSpan w:val="5"/>
          </w:tcPr>
          <w:p w14:paraId="67EC6CF8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  <w:r w:rsidRPr="00C26DB4">
              <w:rPr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329" w:type="dxa"/>
            <w:vMerge w:val="restart"/>
            <w:vAlign w:val="center"/>
          </w:tcPr>
          <w:p w14:paraId="741D4972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0"/>
                <w:szCs w:val="20"/>
                <w:lang w:val="id-ID"/>
              </w:rPr>
            </w:pPr>
            <w:r w:rsidRPr="00C26DB4">
              <w:rPr>
                <w:b/>
                <w:sz w:val="20"/>
                <w:szCs w:val="20"/>
                <w:lang w:val="id-ID"/>
              </w:rPr>
              <w:t>Nila</w:t>
            </w:r>
            <w:r>
              <w:rPr>
                <w:b/>
                <w:sz w:val="20"/>
                <w:szCs w:val="20"/>
                <w:lang w:val="id-ID"/>
              </w:rPr>
              <w:t xml:space="preserve">i Akhir Yang Diperoleh </w:t>
            </w:r>
          </w:p>
        </w:tc>
      </w:tr>
      <w:tr w:rsidR="002F2B51" w:rsidRPr="00F704F2" w14:paraId="18683860" w14:textId="77777777" w:rsidTr="006B5EC2">
        <w:trPr>
          <w:trHeight w:val="713"/>
        </w:trPr>
        <w:tc>
          <w:tcPr>
            <w:tcW w:w="2977" w:type="dxa"/>
            <w:vMerge/>
            <w:vAlign w:val="center"/>
          </w:tcPr>
          <w:p w14:paraId="2DF68701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  <w:tc>
          <w:tcPr>
            <w:tcW w:w="1243" w:type="dxa"/>
          </w:tcPr>
          <w:p w14:paraId="65A60608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>
              <w:rPr>
                <w:noProof/>
                <w:sz w:val="22"/>
                <w:szCs w:val="22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E97481C" wp14:editId="1CB62926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282575</wp:posOffset>
                      </wp:positionV>
                      <wp:extent cx="180340" cy="148590"/>
                      <wp:effectExtent l="10160" t="10795" r="9525" b="12065"/>
                      <wp:wrapNone/>
                      <wp:docPr id="11" name="Rectangle 4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6CD6D0" id="Rectangle 439" o:spid="_x0000_s1026" style="position:absolute;margin-left:19.25pt;margin-top:22.25pt;width:14.2pt;height:11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"/>
                  </w:pict>
                </mc:Fallback>
              </mc:AlternateContent>
            </w:r>
            <w:r w:rsidRPr="00C26DB4">
              <w:rPr>
                <w:b/>
                <w:sz w:val="16"/>
                <w:szCs w:val="16"/>
                <w:lang w:val="id-ID"/>
              </w:rPr>
              <w:t>Internasional Bereputasi</w:t>
            </w:r>
          </w:p>
        </w:tc>
        <w:tc>
          <w:tcPr>
            <w:tcW w:w="1157" w:type="dxa"/>
          </w:tcPr>
          <w:p w14:paraId="2D42447D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>
              <w:rPr>
                <w:noProof/>
                <w:sz w:val="22"/>
                <w:szCs w:val="22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3555B84" wp14:editId="4CA4A015">
                      <wp:simplePos x="0" y="0"/>
                      <wp:positionH relativeFrom="column">
                        <wp:posOffset>159385</wp:posOffset>
                      </wp:positionH>
                      <wp:positionV relativeFrom="paragraph">
                        <wp:posOffset>278765</wp:posOffset>
                      </wp:positionV>
                      <wp:extent cx="180340" cy="148590"/>
                      <wp:effectExtent l="9525" t="6985" r="10160" b="6350"/>
                      <wp:wrapNone/>
                      <wp:docPr id="12" name="Rectangle 4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3A2A81" id="Rectangle 438" o:spid="_x0000_s1026" style="position:absolute;margin-left:12.55pt;margin-top:21.95pt;width:14.2pt;height:11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"/>
                  </w:pict>
                </mc:Fallback>
              </mc:AlternateContent>
            </w:r>
            <w:r w:rsidRPr="00C26DB4">
              <w:rPr>
                <w:b/>
                <w:sz w:val="16"/>
                <w:szCs w:val="16"/>
                <w:lang w:val="id-ID"/>
              </w:rPr>
              <w:t>Internasional</w:t>
            </w:r>
          </w:p>
        </w:tc>
        <w:tc>
          <w:tcPr>
            <w:tcW w:w="1252" w:type="dxa"/>
          </w:tcPr>
          <w:p w14:paraId="624A323F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 w:rsidRPr="00C26DB4">
              <w:rPr>
                <w:b/>
                <w:noProof/>
                <w:sz w:val="16"/>
                <w:szCs w:val="16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9E2A41" wp14:editId="68C7FDA4">
                      <wp:simplePos x="0" y="0"/>
                      <wp:positionH relativeFrom="column">
                        <wp:posOffset>234315</wp:posOffset>
                      </wp:positionH>
                      <wp:positionV relativeFrom="paragraph">
                        <wp:posOffset>278765</wp:posOffset>
                      </wp:positionV>
                      <wp:extent cx="180340" cy="148590"/>
                      <wp:effectExtent l="9525" t="6985" r="10160" b="6350"/>
                      <wp:wrapNone/>
                      <wp:docPr id="13" name="Rectangle 4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BBB83E" id="Rectangle 436" o:spid="_x0000_s1026" style="position:absolute;margin-left:18.45pt;margin-top:21.95pt;width:14.2pt;height:11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"/>
                  </w:pict>
                </mc:Fallback>
              </mc:AlternateContent>
            </w:r>
            <w:r w:rsidRPr="00C26DB4">
              <w:rPr>
                <w:b/>
                <w:sz w:val="16"/>
                <w:szCs w:val="16"/>
                <w:lang w:val="id-ID"/>
              </w:rPr>
              <w:t>Nasional Terakreditasi</w:t>
            </w:r>
          </w:p>
        </w:tc>
        <w:tc>
          <w:tcPr>
            <w:tcW w:w="1275" w:type="dxa"/>
          </w:tcPr>
          <w:p w14:paraId="537675A0" w14:textId="6D05BB11" w:rsidR="002F2B51" w:rsidRPr="00C26DB4" w:rsidRDefault="002F2B51" w:rsidP="006B5EC2">
            <w:pPr>
              <w:tabs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 w:rsidRPr="00C26DB4">
              <w:rPr>
                <w:b/>
                <w:noProof/>
                <w:sz w:val="16"/>
                <w:szCs w:val="16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B5A6A59" wp14:editId="36AEB625">
                      <wp:simplePos x="0" y="0"/>
                      <wp:positionH relativeFrom="column">
                        <wp:posOffset>229870</wp:posOffset>
                      </wp:positionH>
                      <wp:positionV relativeFrom="paragraph">
                        <wp:posOffset>278765</wp:posOffset>
                      </wp:positionV>
                      <wp:extent cx="180340" cy="148590"/>
                      <wp:effectExtent l="9525" t="6985" r="10160" b="6350"/>
                      <wp:wrapNone/>
                      <wp:docPr id="14" name="Rectangle 4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BC2DCF" id="Rectangle 435" o:spid="_x0000_s1026" style="position:absolute;margin-left:18.1pt;margin-top:21.95pt;width:14.2pt;height:11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"/>
                  </w:pict>
                </mc:Fallback>
              </mc:AlternateContent>
            </w:r>
            <w:r w:rsidRPr="00C26DB4">
              <w:rPr>
                <w:b/>
                <w:sz w:val="16"/>
                <w:szCs w:val="16"/>
                <w:lang w:val="id-ID"/>
              </w:rPr>
              <w:t>Nasional Tidak Terakreditasi</w:t>
            </w:r>
          </w:p>
        </w:tc>
        <w:tc>
          <w:tcPr>
            <w:tcW w:w="1417" w:type="dxa"/>
          </w:tcPr>
          <w:p w14:paraId="028B53B2" w14:textId="77777777" w:rsidR="002F2B51" w:rsidRPr="00C26DB4" w:rsidRDefault="002F2B51" w:rsidP="006B5EC2">
            <w:pPr>
              <w:tabs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 w:rsidRPr="00C26DB4">
              <w:rPr>
                <w:b/>
                <w:sz w:val="16"/>
                <w:szCs w:val="16"/>
                <w:lang w:val="id-ID"/>
              </w:rPr>
              <w:t>Nasional Terindeks DOAJ</w:t>
            </w:r>
          </w:p>
          <w:p w14:paraId="36167B9A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  <w:r w:rsidRPr="00C26DB4">
              <w:rPr>
                <w:b/>
                <w:noProof/>
                <w:sz w:val="16"/>
                <w:szCs w:val="16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78E6CCD" wp14:editId="5DF0D9A0">
                      <wp:simplePos x="0" y="0"/>
                      <wp:positionH relativeFrom="column">
                        <wp:posOffset>282575</wp:posOffset>
                      </wp:positionH>
                      <wp:positionV relativeFrom="paragraph">
                        <wp:posOffset>45085</wp:posOffset>
                      </wp:positionV>
                      <wp:extent cx="180340" cy="148590"/>
                      <wp:effectExtent l="5080" t="6985" r="5080" b="6350"/>
                      <wp:wrapNone/>
                      <wp:docPr id="15" name="Rectangle 4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340" cy="148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98F657" id="Rectangle 437" o:spid="_x0000_s1026" style="position:absolute;margin-left:22.25pt;margin-top:3.55pt;width:14.2pt;height:1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"/>
                  </w:pict>
                </mc:Fallback>
              </mc:AlternateContent>
            </w:r>
          </w:p>
          <w:p w14:paraId="179095AC" w14:textId="77777777" w:rsidR="002F2B51" w:rsidRPr="00C26DB4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16"/>
                <w:szCs w:val="16"/>
                <w:lang w:val="id-ID"/>
              </w:rPr>
            </w:pPr>
          </w:p>
        </w:tc>
        <w:tc>
          <w:tcPr>
            <w:tcW w:w="1329" w:type="dxa"/>
            <w:vMerge/>
            <w:vAlign w:val="center"/>
          </w:tcPr>
          <w:p w14:paraId="20CA9FFC" w14:textId="77777777" w:rsidR="002F2B51" w:rsidRPr="00F704F2" w:rsidRDefault="002F2B51" w:rsidP="006B5EC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</w:tr>
      <w:tr w:rsidR="004F563B" w:rsidRPr="00F704F2" w14:paraId="4F0CD58D" w14:textId="77777777" w:rsidTr="006B5EC2">
        <w:tc>
          <w:tcPr>
            <w:tcW w:w="2977" w:type="dxa"/>
          </w:tcPr>
          <w:p w14:paraId="71478CB2" w14:textId="77777777" w:rsidR="004F563B" w:rsidRPr="00C26DB4" w:rsidRDefault="004F563B" w:rsidP="004F563B">
            <w:pPr>
              <w:numPr>
                <w:ilvl w:val="0"/>
                <w:numId w:val="36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sz w:val="20"/>
                <w:szCs w:val="20"/>
                <w:lang w:val="id-ID"/>
              </w:rPr>
            </w:pPr>
            <w:r w:rsidRPr="00C26DB4">
              <w:rPr>
                <w:sz w:val="20"/>
                <w:szCs w:val="20"/>
                <w:lang w:val="id-ID"/>
              </w:rPr>
              <w:t>Kelengkapan unsur isi buku (10%)</w:t>
            </w:r>
          </w:p>
        </w:tc>
        <w:tc>
          <w:tcPr>
            <w:tcW w:w="1243" w:type="dxa"/>
          </w:tcPr>
          <w:p w14:paraId="60ED6FFD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0FEE2956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3EB47559" w14:textId="78572950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1,00</w:t>
            </w:r>
          </w:p>
        </w:tc>
        <w:tc>
          <w:tcPr>
            <w:tcW w:w="1275" w:type="dxa"/>
          </w:tcPr>
          <w:p w14:paraId="2C06BE83" w14:textId="703A822B" w:rsidR="004F563B" w:rsidRPr="00C13F29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19C75FA4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10ACC4F6" w14:textId="4D15D2EA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1</w:t>
            </w:r>
          </w:p>
        </w:tc>
      </w:tr>
      <w:tr w:rsidR="004F563B" w:rsidRPr="00F704F2" w14:paraId="41CDD48E" w14:textId="77777777" w:rsidTr="006B5EC2">
        <w:tc>
          <w:tcPr>
            <w:tcW w:w="2977" w:type="dxa"/>
          </w:tcPr>
          <w:p w14:paraId="3A69674D" w14:textId="77777777" w:rsidR="004F563B" w:rsidRPr="00C26DB4" w:rsidRDefault="004F563B" w:rsidP="004F563B">
            <w:pPr>
              <w:numPr>
                <w:ilvl w:val="0"/>
                <w:numId w:val="36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sz w:val="20"/>
                <w:szCs w:val="20"/>
                <w:lang w:val="id-ID"/>
              </w:rPr>
            </w:pPr>
            <w:r w:rsidRPr="00C26DB4">
              <w:rPr>
                <w:sz w:val="20"/>
                <w:szCs w:val="20"/>
                <w:lang w:val="id-ID"/>
              </w:rPr>
              <w:t>Ruang lingkup dan kedalaman pembahasan</w:t>
            </w:r>
            <w:r>
              <w:rPr>
                <w:sz w:val="20"/>
                <w:szCs w:val="20"/>
                <w:lang w:val="id-ID"/>
              </w:rPr>
              <w:t xml:space="preserve"> </w:t>
            </w:r>
            <w:r w:rsidRPr="00C26DB4">
              <w:rPr>
                <w:sz w:val="20"/>
                <w:szCs w:val="20"/>
                <w:lang w:val="id-ID"/>
              </w:rPr>
              <w:t xml:space="preserve"> (30%)</w:t>
            </w:r>
          </w:p>
        </w:tc>
        <w:tc>
          <w:tcPr>
            <w:tcW w:w="1243" w:type="dxa"/>
          </w:tcPr>
          <w:p w14:paraId="78ACD015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18B7B10A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5A0F8667" w14:textId="41501D60" w:rsidR="004F563B" w:rsidRPr="00F704F2" w:rsidRDefault="004F046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2,50</w:t>
            </w:r>
          </w:p>
        </w:tc>
        <w:tc>
          <w:tcPr>
            <w:tcW w:w="1275" w:type="dxa"/>
          </w:tcPr>
          <w:p w14:paraId="20A3F8FC" w14:textId="0FA09247" w:rsidR="004F563B" w:rsidRPr="00C13F29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4D938DAC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30AEED2E" w14:textId="6957B0AC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2.5</w:t>
            </w:r>
          </w:p>
        </w:tc>
      </w:tr>
      <w:tr w:rsidR="004F563B" w:rsidRPr="00F704F2" w14:paraId="32E24422" w14:textId="77777777" w:rsidTr="006B5EC2">
        <w:tc>
          <w:tcPr>
            <w:tcW w:w="2977" w:type="dxa"/>
          </w:tcPr>
          <w:p w14:paraId="10601312" w14:textId="77777777" w:rsidR="004F563B" w:rsidRPr="00C26DB4" w:rsidRDefault="004F563B" w:rsidP="004F563B">
            <w:pPr>
              <w:numPr>
                <w:ilvl w:val="0"/>
                <w:numId w:val="36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sz w:val="20"/>
                <w:szCs w:val="20"/>
                <w:lang w:val="id-ID"/>
              </w:rPr>
            </w:pPr>
            <w:r w:rsidRPr="00C26DB4">
              <w:rPr>
                <w:sz w:val="20"/>
                <w:szCs w:val="20"/>
                <w:lang w:val="id-ID"/>
              </w:rPr>
              <w:t>Kecukupan dan kemutahiran data/informasi dan metodologi</w:t>
            </w:r>
            <w:r>
              <w:rPr>
                <w:sz w:val="20"/>
                <w:szCs w:val="20"/>
                <w:lang w:val="id-ID"/>
              </w:rPr>
              <w:t xml:space="preserve"> </w:t>
            </w:r>
            <w:r w:rsidRPr="00C26DB4">
              <w:rPr>
                <w:sz w:val="20"/>
                <w:szCs w:val="20"/>
                <w:lang w:val="id-ID"/>
              </w:rPr>
              <w:t xml:space="preserve"> (30%)</w:t>
            </w:r>
          </w:p>
        </w:tc>
        <w:tc>
          <w:tcPr>
            <w:tcW w:w="1243" w:type="dxa"/>
          </w:tcPr>
          <w:p w14:paraId="50C857F4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30E3113F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12195D0E" w14:textId="0AA4BC48" w:rsidR="004F563B" w:rsidRPr="00F704F2" w:rsidRDefault="004F046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2,50</w:t>
            </w:r>
          </w:p>
        </w:tc>
        <w:tc>
          <w:tcPr>
            <w:tcW w:w="1275" w:type="dxa"/>
          </w:tcPr>
          <w:p w14:paraId="72139A48" w14:textId="1E185B94" w:rsidR="004F563B" w:rsidRPr="00C13F29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75129ED5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66645A1F" w14:textId="7B679B3F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2.5</w:t>
            </w:r>
          </w:p>
        </w:tc>
      </w:tr>
      <w:tr w:rsidR="004F563B" w:rsidRPr="00F704F2" w14:paraId="1404DFB3" w14:textId="77777777" w:rsidTr="006B5EC2">
        <w:tc>
          <w:tcPr>
            <w:tcW w:w="2977" w:type="dxa"/>
          </w:tcPr>
          <w:p w14:paraId="2D5CA345" w14:textId="77777777" w:rsidR="004F563B" w:rsidRPr="00C26DB4" w:rsidRDefault="004F563B" w:rsidP="004F563B">
            <w:pPr>
              <w:numPr>
                <w:ilvl w:val="0"/>
                <w:numId w:val="36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sz w:val="20"/>
                <w:szCs w:val="20"/>
                <w:lang w:val="id-ID"/>
              </w:rPr>
            </w:pPr>
            <w:r w:rsidRPr="00C26DB4">
              <w:rPr>
                <w:sz w:val="20"/>
                <w:szCs w:val="20"/>
                <w:lang w:val="id-ID"/>
              </w:rPr>
              <w:t>Kelengkapan unsur dan kualitas penerbit</w:t>
            </w:r>
            <w:r>
              <w:rPr>
                <w:sz w:val="20"/>
                <w:szCs w:val="20"/>
                <w:lang w:val="id-ID"/>
              </w:rPr>
              <w:t xml:space="preserve"> </w:t>
            </w:r>
            <w:r w:rsidRPr="00C26DB4">
              <w:rPr>
                <w:sz w:val="20"/>
                <w:szCs w:val="20"/>
                <w:lang w:val="id-ID"/>
              </w:rPr>
              <w:t xml:space="preserve"> (30%)</w:t>
            </w:r>
          </w:p>
        </w:tc>
        <w:tc>
          <w:tcPr>
            <w:tcW w:w="1243" w:type="dxa"/>
          </w:tcPr>
          <w:p w14:paraId="55F05C84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011A149D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60958AA6" w14:textId="6EA853C9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3,00</w:t>
            </w:r>
          </w:p>
        </w:tc>
        <w:tc>
          <w:tcPr>
            <w:tcW w:w="1275" w:type="dxa"/>
          </w:tcPr>
          <w:p w14:paraId="63F4E44F" w14:textId="277DEF92" w:rsidR="004F563B" w:rsidRPr="00C13F29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44E7A67B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05EA9939" w14:textId="4BCB1ADD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3</w:t>
            </w:r>
          </w:p>
        </w:tc>
      </w:tr>
      <w:tr w:rsidR="004F563B" w:rsidRPr="00F704F2" w14:paraId="1834253A" w14:textId="77777777" w:rsidTr="006B5EC2">
        <w:tc>
          <w:tcPr>
            <w:tcW w:w="2977" w:type="dxa"/>
          </w:tcPr>
          <w:p w14:paraId="1A068E27" w14:textId="77777777" w:rsidR="004F563B" w:rsidRPr="00C26DB4" w:rsidRDefault="004F563B" w:rsidP="004F563B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0"/>
                <w:szCs w:val="20"/>
                <w:lang w:val="id-ID"/>
              </w:rPr>
            </w:pPr>
            <w:r w:rsidRPr="00C26DB4">
              <w:rPr>
                <w:b/>
                <w:sz w:val="20"/>
                <w:szCs w:val="20"/>
                <w:lang w:val="id-ID"/>
              </w:rPr>
              <w:t>Total   =  (100%)</w:t>
            </w:r>
          </w:p>
        </w:tc>
        <w:tc>
          <w:tcPr>
            <w:tcW w:w="1243" w:type="dxa"/>
          </w:tcPr>
          <w:p w14:paraId="08882385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69C76561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21891FB2" w14:textId="649F6AB9" w:rsidR="004F563B" w:rsidRPr="00F704F2" w:rsidRDefault="004F046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9,00</w:t>
            </w:r>
          </w:p>
        </w:tc>
        <w:tc>
          <w:tcPr>
            <w:tcW w:w="1275" w:type="dxa"/>
          </w:tcPr>
          <w:p w14:paraId="2491A0E5" w14:textId="255C6D5C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417" w:type="dxa"/>
          </w:tcPr>
          <w:p w14:paraId="01D631A2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113ACF6C" w14:textId="28AE3A41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  <w:r>
              <w:t>9</w:t>
            </w:r>
          </w:p>
        </w:tc>
      </w:tr>
      <w:tr w:rsidR="004F563B" w:rsidRPr="00F704F2" w14:paraId="4E2B69C8" w14:textId="77777777" w:rsidTr="006B5EC2">
        <w:tc>
          <w:tcPr>
            <w:tcW w:w="2977" w:type="dxa"/>
          </w:tcPr>
          <w:p w14:paraId="2384D506" w14:textId="2A9AA4EB" w:rsidR="004F563B" w:rsidRPr="007C6C1C" w:rsidRDefault="004F563B" w:rsidP="004F563B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0"/>
                <w:szCs w:val="20"/>
                <w:lang w:val="id-ID"/>
              </w:rPr>
            </w:pPr>
            <w:r>
              <w:rPr>
                <w:b/>
                <w:sz w:val="20"/>
                <w:szCs w:val="20"/>
                <w:lang w:val="id-ID"/>
              </w:rPr>
              <w:t xml:space="preserve">Kontribusi Pengusul (Penulis </w:t>
            </w:r>
            <w:proofErr w:type="spellStart"/>
            <w:r>
              <w:rPr>
                <w:b/>
                <w:sz w:val="20"/>
                <w:szCs w:val="20"/>
              </w:rPr>
              <w:t>Pertama</w:t>
            </w:r>
            <w:proofErr w:type="spellEnd"/>
            <w:r>
              <w:rPr>
                <w:b/>
                <w:sz w:val="20"/>
                <w:szCs w:val="20"/>
                <w:lang w:val="id-ID"/>
              </w:rPr>
              <w:t>)</w:t>
            </w:r>
          </w:p>
        </w:tc>
        <w:tc>
          <w:tcPr>
            <w:tcW w:w="1243" w:type="dxa"/>
          </w:tcPr>
          <w:p w14:paraId="39ED0E70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157" w:type="dxa"/>
          </w:tcPr>
          <w:p w14:paraId="564FAE8F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52" w:type="dxa"/>
          </w:tcPr>
          <w:p w14:paraId="49E895EA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5" w:type="dxa"/>
          </w:tcPr>
          <w:p w14:paraId="0284A346" w14:textId="65DC3A89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417" w:type="dxa"/>
          </w:tcPr>
          <w:p w14:paraId="357861EA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  <w:tc>
          <w:tcPr>
            <w:tcW w:w="1329" w:type="dxa"/>
          </w:tcPr>
          <w:p w14:paraId="66510B4D" w14:textId="77777777" w:rsidR="004F563B" w:rsidRPr="00F704F2" w:rsidRDefault="004F563B" w:rsidP="004F563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sz w:val="22"/>
                <w:szCs w:val="22"/>
                <w:lang w:val="id-ID"/>
              </w:rPr>
            </w:pPr>
          </w:p>
        </w:tc>
      </w:tr>
      <w:tr w:rsidR="004F563B" w:rsidRPr="00F704F2" w14:paraId="4FC02184" w14:textId="77777777" w:rsidTr="006B5EC2">
        <w:tc>
          <w:tcPr>
            <w:tcW w:w="2977" w:type="dxa"/>
          </w:tcPr>
          <w:p w14:paraId="7285EB34" w14:textId="77777777" w:rsidR="004F563B" w:rsidRDefault="004F563B" w:rsidP="004F563B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0"/>
                <w:szCs w:val="20"/>
                <w:lang w:val="id-ID"/>
              </w:rPr>
            </w:pPr>
            <w:r>
              <w:rPr>
                <w:b/>
                <w:sz w:val="20"/>
                <w:szCs w:val="20"/>
                <w:lang w:val="id-ID"/>
              </w:rPr>
              <w:t>Komentar Peer Review</w:t>
            </w:r>
          </w:p>
        </w:tc>
        <w:tc>
          <w:tcPr>
            <w:tcW w:w="7673" w:type="dxa"/>
            <w:gridSpan w:val="6"/>
          </w:tcPr>
          <w:p w14:paraId="2661CCAC" w14:textId="1114A18C" w:rsidR="004F563B" w:rsidRDefault="004F563B" w:rsidP="004F563B">
            <w:pPr>
              <w:pStyle w:val="ListParagraph"/>
              <w:numPr>
                <w:ilvl w:val="0"/>
                <w:numId w:val="29"/>
              </w:numPr>
              <w:spacing w:line="360" w:lineRule="auto"/>
              <w:ind w:left="317" w:hanging="283"/>
              <w:jc w:val="both"/>
              <w:rPr>
                <w:sz w:val="22"/>
                <w:szCs w:val="22"/>
                <w:lang w:val="id-ID"/>
              </w:rPr>
            </w:pPr>
            <w:r w:rsidRPr="004F563B">
              <w:rPr>
                <w:sz w:val="22"/>
                <w:szCs w:val="22"/>
                <w:lang w:val="id-ID"/>
              </w:rPr>
              <w:t>Tentang kelengkapan unsur isi</w:t>
            </w:r>
            <w:r w:rsidRPr="004F563B">
              <w:rPr>
                <w:sz w:val="22"/>
                <w:szCs w:val="22"/>
              </w:rPr>
              <w:t xml:space="preserve"> </w:t>
            </w:r>
            <w:proofErr w:type="spellStart"/>
            <w:r w:rsidRPr="004F563B">
              <w:rPr>
                <w:sz w:val="22"/>
                <w:szCs w:val="22"/>
              </w:rPr>
              <w:t>artikel</w:t>
            </w:r>
            <w:proofErr w:type="spellEnd"/>
            <w:r w:rsidRPr="004F563B">
              <w:rPr>
                <w:sz w:val="22"/>
                <w:szCs w:val="22"/>
              </w:rPr>
              <w:t xml:space="preserve"> </w:t>
            </w:r>
            <w:proofErr w:type="spellStart"/>
            <w:r w:rsidRPr="004F046B">
              <w:rPr>
                <w:i/>
                <w:iCs/>
                <w:sz w:val="22"/>
                <w:szCs w:val="22"/>
              </w:rPr>
              <w:t>sudah</w:t>
            </w:r>
            <w:proofErr w:type="spellEnd"/>
            <w:r w:rsidRPr="004F046B">
              <w:rPr>
                <w:i/>
                <w:iCs/>
                <w:sz w:val="22"/>
                <w:szCs w:val="22"/>
              </w:rPr>
              <w:t xml:space="preserve"> </w:t>
            </w:r>
            <w:r w:rsidRPr="004F046B">
              <w:rPr>
                <w:i/>
                <w:iCs/>
                <w:sz w:val="22"/>
                <w:szCs w:val="22"/>
                <w:lang w:val="id-ID"/>
              </w:rPr>
              <w:t>lengkap dan memiliki unsur-unsur yang sesuai.</w:t>
            </w:r>
          </w:p>
          <w:p w14:paraId="20335A42" w14:textId="77777777" w:rsidR="004F563B" w:rsidRPr="004F563B" w:rsidRDefault="004F563B" w:rsidP="004F563B">
            <w:pPr>
              <w:numPr>
                <w:ilvl w:val="0"/>
                <w:numId w:val="29"/>
              </w:numPr>
              <w:spacing w:line="360" w:lineRule="auto"/>
              <w:ind w:left="317" w:hanging="283"/>
              <w:jc w:val="both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Tentang ruang lingkup dan kedalaman pembahasan </w:t>
            </w:r>
            <w:r w:rsidRPr="00CB1101">
              <w:rPr>
                <w:i/>
                <w:iCs/>
              </w:rPr>
              <w:t xml:space="preserve">Ruang </w:t>
            </w:r>
            <w:proofErr w:type="spellStart"/>
            <w:r w:rsidRPr="00CB1101">
              <w:rPr>
                <w:i/>
                <w:iCs/>
              </w:rPr>
              <w:t>lingkup</w:t>
            </w:r>
            <w:proofErr w:type="spellEnd"/>
            <w:r w:rsidRPr="00CB1101">
              <w:rPr>
                <w:i/>
                <w:iCs/>
              </w:rPr>
              <w:t xml:space="preserve"> </w:t>
            </w:r>
            <w:proofErr w:type="spellStart"/>
            <w:r w:rsidRPr="00CB1101">
              <w:rPr>
                <w:i/>
                <w:iCs/>
              </w:rPr>
              <w:t>luas</w:t>
            </w:r>
            <w:proofErr w:type="spellEnd"/>
            <w:r w:rsidRPr="00CB1101">
              <w:rPr>
                <w:i/>
                <w:iCs/>
              </w:rPr>
              <w:t xml:space="preserve"> dan </w:t>
            </w:r>
            <w:proofErr w:type="spellStart"/>
            <w:r w:rsidRPr="00CB1101">
              <w:rPr>
                <w:i/>
                <w:iCs/>
              </w:rPr>
              <w:t>pembahasan</w:t>
            </w:r>
            <w:proofErr w:type="spellEnd"/>
            <w:r w:rsidRPr="00CB1101">
              <w:rPr>
                <w:i/>
                <w:iCs/>
              </w:rPr>
              <w:t xml:space="preserve"> sangat </w:t>
            </w:r>
            <w:proofErr w:type="spellStart"/>
            <w:r w:rsidRPr="00CB1101">
              <w:rPr>
                <w:i/>
                <w:iCs/>
              </w:rPr>
              <w:t>mendalam</w:t>
            </w:r>
            <w:proofErr w:type="spellEnd"/>
            <w:r w:rsidRPr="00CB1101">
              <w:rPr>
                <w:i/>
                <w:iCs/>
              </w:rPr>
              <w:t>.</w:t>
            </w:r>
          </w:p>
          <w:p w14:paraId="48EE92B5" w14:textId="77777777" w:rsidR="004F046B" w:rsidRDefault="004F563B" w:rsidP="004F046B">
            <w:pPr>
              <w:numPr>
                <w:ilvl w:val="0"/>
                <w:numId w:val="29"/>
              </w:numPr>
              <w:spacing w:line="360" w:lineRule="auto"/>
              <w:ind w:left="317" w:hanging="283"/>
              <w:jc w:val="both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Tentang kecukupan dan kemutakhiran data/informasi dan metodologi</w:t>
            </w:r>
            <w:r w:rsidRPr="00CB1101">
              <w:rPr>
                <w:i/>
                <w:iCs/>
              </w:rPr>
              <w:t xml:space="preserve"> </w:t>
            </w:r>
            <w:r w:rsidRPr="00CB1101">
              <w:rPr>
                <w:i/>
                <w:iCs/>
              </w:rPr>
              <w:t xml:space="preserve">Data </w:t>
            </w:r>
            <w:proofErr w:type="spellStart"/>
            <w:r w:rsidRPr="00CB1101">
              <w:rPr>
                <w:i/>
                <w:iCs/>
              </w:rPr>
              <w:t>penelitian</w:t>
            </w:r>
            <w:proofErr w:type="spellEnd"/>
            <w:r w:rsidRPr="00CB1101">
              <w:rPr>
                <w:i/>
                <w:iCs/>
              </w:rPr>
              <w:t xml:space="preserve"> </w:t>
            </w:r>
            <w:proofErr w:type="spellStart"/>
            <w:r w:rsidRPr="00CB1101">
              <w:rPr>
                <w:i/>
                <w:iCs/>
              </w:rPr>
              <w:t>cukup</w:t>
            </w:r>
            <w:proofErr w:type="spellEnd"/>
            <w:r w:rsidRPr="00CB1101">
              <w:rPr>
                <w:i/>
                <w:iCs/>
              </w:rPr>
              <w:t xml:space="preserve"> </w:t>
            </w:r>
            <w:proofErr w:type="spellStart"/>
            <w:r w:rsidRPr="00CB1101">
              <w:rPr>
                <w:i/>
                <w:iCs/>
              </w:rPr>
              <w:t>lengkap</w:t>
            </w:r>
            <w:proofErr w:type="spellEnd"/>
            <w:r w:rsidRPr="00CB1101">
              <w:rPr>
                <w:i/>
                <w:iCs/>
              </w:rPr>
              <w:t xml:space="preserve"> dan </w:t>
            </w:r>
            <w:proofErr w:type="spellStart"/>
            <w:r w:rsidRPr="00CB1101">
              <w:rPr>
                <w:i/>
                <w:iCs/>
              </w:rPr>
              <w:t>metodologi</w:t>
            </w:r>
            <w:proofErr w:type="spellEnd"/>
            <w:r w:rsidRPr="00CB1101">
              <w:rPr>
                <w:i/>
                <w:iCs/>
              </w:rPr>
              <w:t xml:space="preserve"> yang </w:t>
            </w:r>
            <w:proofErr w:type="spellStart"/>
            <w:r w:rsidRPr="00CB1101">
              <w:rPr>
                <w:i/>
                <w:iCs/>
              </w:rPr>
              <w:t>terpercaya</w:t>
            </w:r>
            <w:proofErr w:type="spellEnd"/>
            <w:r w:rsidRPr="00CB1101">
              <w:rPr>
                <w:i/>
                <w:iCs/>
              </w:rPr>
              <w:t xml:space="preserve"> </w:t>
            </w:r>
            <w:proofErr w:type="spellStart"/>
            <w:r w:rsidRPr="00CB1101">
              <w:rPr>
                <w:i/>
                <w:iCs/>
              </w:rPr>
              <w:t>serta</w:t>
            </w:r>
            <w:proofErr w:type="spellEnd"/>
            <w:r w:rsidRPr="00CB1101">
              <w:rPr>
                <w:i/>
                <w:iCs/>
              </w:rPr>
              <w:t xml:space="preserve"> </w:t>
            </w:r>
            <w:proofErr w:type="spellStart"/>
            <w:r w:rsidRPr="00CB1101">
              <w:rPr>
                <w:i/>
                <w:iCs/>
              </w:rPr>
              <w:t>mutakhir</w:t>
            </w:r>
            <w:proofErr w:type="spellEnd"/>
            <w:r w:rsidRPr="00CB1101">
              <w:rPr>
                <w:i/>
                <w:iCs/>
              </w:rPr>
              <w:t>.</w:t>
            </w:r>
          </w:p>
          <w:p w14:paraId="6A70EE6A" w14:textId="2450C050" w:rsidR="004F563B" w:rsidRPr="004F046B" w:rsidRDefault="004F563B" w:rsidP="004F046B">
            <w:pPr>
              <w:numPr>
                <w:ilvl w:val="0"/>
                <w:numId w:val="29"/>
              </w:numPr>
              <w:spacing w:line="360" w:lineRule="auto"/>
              <w:ind w:left="317" w:hanging="283"/>
              <w:jc w:val="both"/>
              <w:rPr>
                <w:sz w:val="22"/>
                <w:szCs w:val="22"/>
                <w:lang w:val="id-ID"/>
              </w:rPr>
            </w:pPr>
            <w:r w:rsidRPr="004F046B">
              <w:rPr>
                <w:sz w:val="22"/>
                <w:szCs w:val="22"/>
                <w:lang w:val="id-ID"/>
              </w:rPr>
              <w:t xml:space="preserve">Tentang </w:t>
            </w:r>
            <w:r w:rsidRPr="004F046B">
              <w:rPr>
                <w:sz w:val="22"/>
                <w:szCs w:val="22"/>
              </w:rPr>
              <w:t>k</w:t>
            </w:r>
            <w:r w:rsidRPr="004F046B">
              <w:rPr>
                <w:sz w:val="22"/>
                <w:szCs w:val="22"/>
                <w:lang w:val="id-ID"/>
              </w:rPr>
              <w:t>elengkapan unsur dan kualitas penerbit</w:t>
            </w:r>
            <w:r w:rsidRPr="004F046B">
              <w:rPr>
                <w:sz w:val="22"/>
                <w:szCs w:val="22"/>
              </w:rPr>
              <w:t xml:space="preserve"> :</w:t>
            </w:r>
            <w:r>
              <w:t xml:space="preserve"> </w:t>
            </w:r>
            <w:proofErr w:type="spellStart"/>
            <w:r>
              <w:t>p</w:t>
            </w:r>
            <w:r w:rsidRPr="004F046B">
              <w:rPr>
                <w:i/>
                <w:iCs/>
              </w:rPr>
              <w:t>enerbit</w:t>
            </w:r>
            <w:proofErr w:type="spellEnd"/>
            <w:r w:rsidRPr="004F046B">
              <w:rPr>
                <w:i/>
                <w:iCs/>
              </w:rPr>
              <w:t xml:space="preserve"> </w:t>
            </w:r>
            <w:proofErr w:type="spellStart"/>
            <w:r w:rsidRPr="004F046B">
              <w:rPr>
                <w:i/>
                <w:iCs/>
              </w:rPr>
              <w:t>jurnal</w:t>
            </w:r>
            <w:proofErr w:type="spellEnd"/>
            <w:r w:rsidRPr="004F046B">
              <w:rPr>
                <w:i/>
                <w:iCs/>
              </w:rPr>
              <w:t xml:space="preserve"> </w:t>
            </w:r>
            <w:proofErr w:type="spellStart"/>
            <w:r w:rsidRPr="004F046B">
              <w:rPr>
                <w:i/>
                <w:iCs/>
              </w:rPr>
              <w:t>memikiki</w:t>
            </w:r>
            <w:proofErr w:type="spellEnd"/>
            <w:r w:rsidRPr="004F046B">
              <w:rPr>
                <w:i/>
                <w:iCs/>
              </w:rPr>
              <w:t xml:space="preserve"> </w:t>
            </w:r>
            <w:proofErr w:type="spellStart"/>
            <w:r w:rsidRPr="004F046B">
              <w:rPr>
                <w:i/>
                <w:iCs/>
              </w:rPr>
              <w:t>unsur</w:t>
            </w:r>
            <w:proofErr w:type="spellEnd"/>
            <w:r w:rsidRPr="004F046B">
              <w:rPr>
                <w:i/>
                <w:iCs/>
              </w:rPr>
              <w:t xml:space="preserve"> </w:t>
            </w:r>
            <w:proofErr w:type="spellStart"/>
            <w:r w:rsidRPr="004F046B">
              <w:rPr>
                <w:i/>
                <w:iCs/>
              </w:rPr>
              <w:t>lengkap</w:t>
            </w:r>
            <w:proofErr w:type="spellEnd"/>
            <w:r w:rsidRPr="004F046B">
              <w:rPr>
                <w:i/>
                <w:iCs/>
              </w:rPr>
              <w:t xml:space="preserve"> dan </w:t>
            </w:r>
            <w:proofErr w:type="spellStart"/>
            <w:r w:rsidRPr="004F046B">
              <w:rPr>
                <w:i/>
                <w:iCs/>
              </w:rPr>
              <w:t>cukup</w:t>
            </w:r>
            <w:proofErr w:type="spellEnd"/>
            <w:r w:rsidRPr="004F046B">
              <w:rPr>
                <w:i/>
                <w:iCs/>
              </w:rPr>
              <w:t xml:space="preserve"> </w:t>
            </w:r>
            <w:proofErr w:type="spellStart"/>
            <w:r w:rsidRPr="004F046B">
              <w:rPr>
                <w:i/>
                <w:iCs/>
              </w:rPr>
              <w:t>berkualitas</w:t>
            </w:r>
            <w:proofErr w:type="spellEnd"/>
            <w:r w:rsidRPr="004F046B">
              <w:rPr>
                <w:i/>
                <w:iCs/>
              </w:rPr>
              <w:t>.</w:t>
            </w:r>
          </w:p>
          <w:p w14:paraId="4A80F191" w14:textId="7115BFEE" w:rsidR="004F563B" w:rsidRPr="00F704F2" w:rsidRDefault="004F563B" w:rsidP="004F563B">
            <w:pPr>
              <w:spacing w:line="360" w:lineRule="auto"/>
              <w:ind w:left="317"/>
              <w:jc w:val="both"/>
              <w:rPr>
                <w:sz w:val="22"/>
                <w:szCs w:val="22"/>
                <w:lang w:val="id-ID"/>
              </w:rPr>
            </w:pPr>
          </w:p>
        </w:tc>
      </w:tr>
    </w:tbl>
    <w:p w14:paraId="18D296A1" w14:textId="258A796D" w:rsidR="002F2B51" w:rsidRPr="00D7388C" w:rsidRDefault="002F2B51" w:rsidP="002F2B5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  <w:lang w:val="id-ID"/>
        </w:rPr>
      </w:pPr>
    </w:p>
    <w:p w14:paraId="61E95183" w14:textId="2396EB9D" w:rsidR="002F2B51" w:rsidRPr="004107C5" w:rsidRDefault="002F2B51" w:rsidP="002F2B5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</w:rPr>
      </w:pP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ab/>
      </w:r>
      <w:r w:rsidR="00020B86">
        <w:rPr>
          <w:sz w:val="22"/>
          <w:szCs w:val="22"/>
        </w:rPr>
        <w:t>Yogyakarta</w:t>
      </w:r>
      <w:r w:rsidRPr="00D7388C">
        <w:rPr>
          <w:sz w:val="22"/>
          <w:szCs w:val="22"/>
          <w:lang w:val="id-ID"/>
        </w:rPr>
        <w:t xml:space="preserve">, </w:t>
      </w:r>
      <w:r w:rsidR="000C0027">
        <w:rPr>
          <w:sz w:val="22"/>
          <w:szCs w:val="22"/>
        </w:rPr>
        <w:t xml:space="preserve">6 </w:t>
      </w:r>
      <w:proofErr w:type="spellStart"/>
      <w:r w:rsidR="000C0027">
        <w:rPr>
          <w:sz w:val="22"/>
          <w:szCs w:val="22"/>
        </w:rPr>
        <w:t>Januari</w:t>
      </w:r>
      <w:proofErr w:type="spellEnd"/>
      <w:r w:rsidR="000C0027">
        <w:rPr>
          <w:sz w:val="22"/>
          <w:szCs w:val="22"/>
        </w:rPr>
        <w:t xml:space="preserve"> 2022</w:t>
      </w:r>
    </w:p>
    <w:p w14:paraId="4EE9032D" w14:textId="6F7974BC" w:rsidR="002F2B51" w:rsidRPr="00D7388C" w:rsidRDefault="00A822D3" w:rsidP="002F2B51">
      <w:pPr>
        <w:tabs>
          <w:tab w:val="left" w:pos="0"/>
        </w:tabs>
        <w:spacing w:line="360" w:lineRule="auto"/>
        <w:rPr>
          <w:sz w:val="22"/>
          <w:szCs w:val="22"/>
          <w:lang w:val="id-ID"/>
        </w:rPr>
      </w:pPr>
      <w:r>
        <w:rPr>
          <w:b/>
          <w:noProof/>
          <w:lang w:val="id-ID"/>
        </w:rPr>
        <w:drawing>
          <wp:anchor distT="0" distB="0" distL="114300" distR="114300" simplePos="0" relativeHeight="251669504" behindDoc="1" locked="0" layoutInCell="1" allowOverlap="1" wp14:anchorId="6605AC97" wp14:editId="078177E4">
            <wp:simplePos x="0" y="0"/>
            <wp:positionH relativeFrom="column">
              <wp:posOffset>3237865</wp:posOffset>
            </wp:positionH>
            <wp:positionV relativeFrom="paragraph">
              <wp:posOffset>196850</wp:posOffset>
            </wp:positionV>
            <wp:extent cx="1282700" cy="779145"/>
            <wp:effectExtent l="0" t="0" r="0" b="1905"/>
            <wp:wrapTight wrapText="bothSides">
              <wp:wrapPolygon edited="0">
                <wp:start x="0" y="0"/>
                <wp:lineTo x="0" y="21125"/>
                <wp:lineTo x="21172" y="21125"/>
                <wp:lineTo x="2117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  <w:t xml:space="preserve">Reviewer </w:t>
      </w:r>
      <w:r w:rsidR="00D7775C">
        <w:rPr>
          <w:sz w:val="22"/>
          <w:szCs w:val="22"/>
        </w:rPr>
        <w:t>1</w:t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  <w:r w:rsidR="002F2B51">
        <w:rPr>
          <w:sz w:val="22"/>
          <w:szCs w:val="22"/>
          <w:lang w:val="id-ID"/>
        </w:rPr>
        <w:tab/>
      </w:r>
    </w:p>
    <w:p w14:paraId="5C2BC776" w14:textId="3975B0DD" w:rsidR="002F2B51" w:rsidRDefault="002F2B51" w:rsidP="002F2B5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</w:p>
    <w:p w14:paraId="732E491C" w14:textId="7B617A22" w:rsidR="009517FD" w:rsidRDefault="009517FD" w:rsidP="002F2B51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  <w:lang w:val="id-ID"/>
        </w:rPr>
      </w:pPr>
    </w:p>
    <w:p w14:paraId="168FEC36" w14:textId="28352447" w:rsidR="002F2B51" w:rsidRPr="000C0027" w:rsidRDefault="002F2B51" w:rsidP="000C0027">
      <w:pPr>
        <w:tabs>
          <w:tab w:val="left" w:pos="1276"/>
        </w:tabs>
        <w:jc w:val="both"/>
      </w:pP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 w:rsidR="000C0027" w:rsidRPr="00D60AB8">
        <w:t xml:space="preserve">Dr. R. </w:t>
      </w:r>
      <w:proofErr w:type="spellStart"/>
      <w:r w:rsidR="000C0027" w:rsidRPr="00D60AB8">
        <w:t>Yohanes</w:t>
      </w:r>
      <w:proofErr w:type="spellEnd"/>
      <w:r w:rsidR="000C0027" w:rsidRPr="00D60AB8">
        <w:t xml:space="preserve"> </w:t>
      </w:r>
      <w:proofErr w:type="spellStart"/>
      <w:r w:rsidR="000C0027" w:rsidRPr="00D60AB8">
        <w:t>Radjaban</w:t>
      </w:r>
      <w:proofErr w:type="spellEnd"/>
      <w:r w:rsidR="000C0027" w:rsidRPr="00D60AB8">
        <w:t xml:space="preserve">, </w:t>
      </w:r>
      <w:proofErr w:type="spellStart"/>
      <w:proofErr w:type="gramStart"/>
      <w:r w:rsidR="000C0027" w:rsidRPr="00D60AB8">
        <w:t>M.Hum</w:t>
      </w:r>
      <w:proofErr w:type="spellEnd"/>
      <w:proofErr w:type="gramEnd"/>
      <w:r w:rsidR="000C0027" w:rsidRPr="00D60AB8">
        <w:t>.</w:t>
      </w:r>
    </w:p>
    <w:p w14:paraId="6D5B81DB" w14:textId="07F1E81D" w:rsidR="0063207F" w:rsidRPr="00D7775C" w:rsidRDefault="00420FA6" w:rsidP="002F2B51">
      <w:pPr>
        <w:ind w:firstLine="426"/>
        <w:jc w:val="both"/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ab/>
        <w:t xml:space="preserve">Jafa: </w:t>
      </w:r>
      <w:proofErr w:type="spellStart"/>
      <w:r>
        <w:rPr>
          <w:color w:val="000000" w:themeColor="text1"/>
          <w:sz w:val="22"/>
          <w:szCs w:val="22"/>
        </w:rPr>
        <w:t>Lektor</w:t>
      </w:r>
      <w:proofErr w:type="spellEnd"/>
      <w:r>
        <w:rPr>
          <w:color w:val="000000" w:themeColor="text1"/>
          <w:sz w:val="22"/>
          <w:szCs w:val="22"/>
        </w:rPr>
        <w:t xml:space="preserve"> </w:t>
      </w:r>
    </w:p>
    <w:p w14:paraId="150AA93D" w14:textId="0B368322" w:rsidR="002F2B51" w:rsidRPr="00D7775C" w:rsidRDefault="002F2B51" w:rsidP="002F2B51">
      <w:pPr>
        <w:tabs>
          <w:tab w:val="left" w:pos="426"/>
          <w:tab w:val="left" w:pos="2552"/>
        </w:tabs>
        <w:jc w:val="both"/>
        <w:rPr>
          <w:sz w:val="22"/>
          <w:szCs w:val="22"/>
        </w:rPr>
      </w:pP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</w:r>
      <w:r w:rsidRPr="00D7775C">
        <w:rPr>
          <w:sz w:val="22"/>
          <w:szCs w:val="22"/>
          <w:lang w:val="id-ID"/>
        </w:rPr>
        <w:tab/>
        <w:t>Unit kerja:</w:t>
      </w:r>
      <w:r w:rsidRPr="00D7775C">
        <w:rPr>
          <w:sz w:val="22"/>
          <w:szCs w:val="22"/>
        </w:rPr>
        <w:t xml:space="preserve"> </w:t>
      </w:r>
      <w:proofErr w:type="spellStart"/>
      <w:r w:rsidR="00A727F9">
        <w:rPr>
          <w:sz w:val="22"/>
          <w:szCs w:val="22"/>
        </w:rPr>
        <w:t>Fakultas</w:t>
      </w:r>
      <w:proofErr w:type="spellEnd"/>
      <w:r w:rsidR="00A727F9">
        <w:rPr>
          <w:sz w:val="22"/>
          <w:szCs w:val="22"/>
        </w:rPr>
        <w:t xml:space="preserve"> </w:t>
      </w:r>
      <w:proofErr w:type="spellStart"/>
      <w:r w:rsidR="00A727F9">
        <w:rPr>
          <w:sz w:val="22"/>
          <w:szCs w:val="22"/>
        </w:rPr>
        <w:t>Bisnis</w:t>
      </w:r>
      <w:proofErr w:type="spellEnd"/>
      <w:r w:rsidR="00A727F9">
        <w:rPr>
          <w:sz w:val="22"/>
          <w:szCs w:val="22"/>
        </w:rPr>
        <w:t xml:space="preserve"> &amp; </w:t>
      </w:r>
      <w:proofErr w:type="spellStart"/>
      <w:r w:rsidR="00A727F9">
        <w:rPr>
          <w:sz w:val="22"/>
          <w:szCs w:val="22"/>
        </w:rPr>
        <w:t>Humaniora</w:t>
      </w:r>
      <w:proofErr w:type="spellEnd"/>
    </w:p>
    <w:p w14:paraId="0C39F9D1" w14:textId="3932ECB4" w:rsidR="002A552E" w:rsidRPr="009517FD" w:rsidRDefault="002F2B51" w:rsidP="009517FD">
      <w:pPr>
        <w:tabs>
          <w:tab w:val="left" w:pos="426"/>
          <w:tab w:val="left" w:pos="2552"/>
        </w:tabs>
        <w:jc w:val="both"/>
      </w:pP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</w:r>
      <w:r w:rsidRPr="00D7775C">
        <w:rPr>
          <w:sz w:val="22"/>
          <w:szCs w:val="22"/>
        </w:rPr>
        <w:tab/>
        <w:t xml:space="preserve">Universitas </w:t>
      </w:r>
      <w:proofErr w:type="spellStart"/>
      <w:r w:rsidRPr="00D7775C">
        <w:rPr>
          <w:sz w:val="22"/>
          <w:szCs w:val="22"/>
        </w:rPr>
        <w:t>Teknologi</w:t>
      </w:r>
      <w:proofErr w:type="spellEnd"/>
      <w:r w:rsidRPr="00D7775C">
        <w:rPr>
          <w:sz w:val="22"/>
          <w:szCs w:val="22"/>
        </w:rPr>
        <w:t xml:space="preserve"> Yogyakarta</w:t>
      </w:r>
    </w:p>
    <w:sectPr w:rsidR="002A552E" w:rsidRPr="009517FD" w:rsidSect="00E56CF2">
      <w:pgSz w:w="11907" w:h="16840" w:code="9"/>
      <w:pgMar w:top="851" w:right="567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65E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82224"/>
    <w:multiLevelType w:val="hybridMultilevel"/>
    <w:tmpl w:val="3962E32C"/>
    <w:lvl w:ilvl="0" w:tplc="89F896C8">
      <w:start w:val="1"/>
      <w:numFmt w:val="decimal"/>
      <w:lvlText w:val="%1."/>
      <w:lvlJc w:val="left"/>
      <w:pPr>
        <w:ind w:left="644" w:hanging="360"/>
      </w:pPr>
      <w:rPr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2813EF5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" w15:restartNumberingAfterBreak="0">
    <w:nsid w:val="03057D4C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4" w15:restartNumberingAfterBreak="0">
    <w:nsid w:val="08875D4E"/>
    <w:multiLevelType w:val="hybridMultilevel"/>
    <w:tmpl w:val="73306704"/>
    <w:lvl w:ilvl="0" w:tplc="0421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820DD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0C456F57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7" w15:restartNumberingAfterBreak="0">
    <w:nsid w:val="0CAC623B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8" w15:restartNumberingAfterBreak="0">
    <w:nsid w:val="0ED52F9C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9" w15:restartNumberingAfterBreak="0">
    <w:nsid w:val="12D477EB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0" w15:restartNumberingAfterBreak="0">
    <w:nsid w:val="135545BB"/>
    <w:multiLevelType w:val="hybridMultilevel"/>
    <w:tmpl w:val="0D5CE0F8"/>
    <w:lvl w:ilvl="0" w:tplc="E990EEA6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1" w:hanging="360"/>
      </w:pPr>
    </w:lvl>
    <w:lvl w:ilvl="2" w:tplc="0409001B" w:tentative="1">
      <w:start w:val="1"/>
      <w:numFmt w:val="lowerRoman"/>
      <w:lvlText w:val="%3."/>
      <w:lvlJc w:val="right"/>
      <w:pPr>
        <w:ind w:left="2081" w:hanging="180"/>
      </w:pPr>
    </w:lvl>
    <w:lvl w:ilvl="3" w:tplc="0409000F" w:tentative="1">
      <w:start w:val="1"/>
      <w:numFmt w:val="decimal"/>
      <w:lvlText w:val="%4."/>
      <w:lvlJc w:val="left"/>
      <w:pPr>
        <w:ind w:left="2801" w:hanging="360"/>
      </w:pPr>
    </w:lvl>
    <w:lvl w:ilvl="4" w:tplc="04090019" w:tentative="1">
      <w:start w:val="1"/>
      <w:numFmt w:val="lowerLetter"/>
      <w:lvlText w:val="%5."/>
      <w:lvlJc w:val="left"/>
      <w:pPr>
        <w:ind w:left="3521" w:hanging="360"/>
      </w:pPr>
    </w:lvl>
    <w:lvl w:ilvl="5" w:tplc="0409001B" w:tentative="1">
      <w:start w:val="1"/>
      <w:numFmt w:val="lowerRoman"/>
      <w:lvlText w:val="%6."/>
      <w:lvlJc w:val="right"/>
      <w:pPr>
        <w:ind w:left="4241" w:hanging="180"/>
      </w:pPr>
    </w:lvl>
    <w:lvl w:ilvl="6" w:tplc="0409000F" w:tentative="1">
      <w:start w:val="1"/>
      <w:numFmt w:val="decimal"/>
      <w:lvlText w:val="%7."/>
      <w:lvlJc w:val="left"/>
      <w:pPr>
        <w:ind w:left="4961" w:hanging="360"/>
      </w:pPr>
    </w:lvl>
    <w:lvl w:ilvl="7" w:tplc="04090019" w:tentative="1">
      <w:start w:val="1"/>
      <w:numFmt w:val="lowerLetter"/>
      <w:lvlText w:val="%8."/>
      <w:lvlJc w:val="left"/>
      <w:pPr>
        <w:ind w:left="5681" w:hanging="360"/>
      </w:pPr>
    </w:lvl>
    <w:lvl w:ilvl="8" w:tplc="0409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1" w15:restartNumberingAfterBreak="0">
    <w:nsid w:val="14177545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2" w15:restartNumberingAfterBreak="0">
    <w:nsid w:val="14216664"/>
    <w:multiLevelType w:val="hybridMultilevel"/>
    <w:tmpl w:val="CB1EC54E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783A0D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3C5BC8"/>
    <w:multiLevelType w:val="hybridMultilevel"/>
    <w:tmpl w:val="066A86AC"/>
    <w:lvl w:ilvl="0" w:tplc="4552F192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1C661988"/>
    <w:multiLevelType w:val="hybridMultilevel"/>
    <w:tmpl w:val="F77293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823F93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7" w15:restartNumberingAfterBreak="0">
    <w:nsid w:val="2976452A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18" w15:restartNumberingAfterBreak="0">
    <w:nsid w:val="29FE36A4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9" w15:restartNumberingAfterBreak="0">
    <w:nsid w:val="2B092C73"/>
    <w:multiLevelType w:val="hybridMultilevel"/>
    <w:tmpl w:val="77FA145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CA56EA"/>
    <w:multiLevelType w:val="hybridMultilevel"/>
    <w:tmpl w:val="AF84FB82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D54D58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2" w15:restartNumberingAfterBreak="0">
    <w:nsid w:val="33CD7123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3" w15:restartNumberingAfterBreak="0">
    <w:nsid w:val="34F97F47"/>
    <w:multiLevelType w:val="hybridMultilevel"/>
    <w:tmpl w:val="097A0C62"/>
    <w:lvl w:ilvl="0" w:tplc="96D4BA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DD7685"/>
    <w:multiLevelType w:val="hybridMultilevel"/>
    <w:tmpl w:val="30E4038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6" w15:restartNumberingAfterBreak="0">
    <w:nsid w:val="403455E8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7" w15:restartNumberingAfterBreak="0">
    <w:nsid w:val="423355F8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28" w15:restartNumberingAfterBreak="0">
    <w:nsid w:val="424E7DF2"/>
    <w:multiLevelType w:val="hybridMultilevel"/>
    <w:tmpl w:val="29E47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6B3980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214879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1" w15:restartNumberingAfterBreak="0">
    <w:nsid w:val="4DC073D5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32" w15:restartNumberingAfterBreak="0">
    <w:nsid w:val="4DE50CD3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08395F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C136F7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5" w15:restartNumberingAfterBreak="0">
    <w:nsid w:val="55125F20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6" w15:restartNumberingAfterBreak="0">
    <w:nsid w:val="57E36D37"/>
    <w:multiLevelType w:val="hybridMultilevel"/>
    <w:tmpl w:val="34AE6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0E5451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8" w15:restartNumberingAfterBreak="0">
    <w:nsid w:val="58690F98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39" w15:restartNumberingAfterBreak="0">
    <w:nsid w:val="5BFD3F50"/>
    <w:multiLevelType w:val="hybridMultilevel"/>
    <w:tmpl w:val="60F03C9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480E49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F81802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42" w15:restartNumberingAfterBreak="0">
    <w:nsid w:val="67294FBE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8DA385D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abstractNum w:abstractNumId="44" w15:restartNumberingAfterBreak="0">
    <w:nsid w:val="6AF451BE"/>
    <w:multiLevelType w:val="hybridMultilevel"/>
    <w:tmpl w:val="4B0452B6"/>
    <w:lvl w:ilvl="0" w:tplc="04210015">
      <w:start w:val="1"/>
      <w:numFmt w:val="upperLetter"/>
      <w:lvlText w:val="%1."/>
      <w:lvlJc w:val="left"/>
      <w:pPr>
        <w:ind w:left="643" w:hanging="360"/>
      </w:pPr>
    </w:lvl>
    <w:lvl w:ilvl="1" w:tplc="04210019" w:tentative="1">
      <w:start w:val="1"/>
      <w:numFmt w:val="lowerLetter"/>
      <w:lvlText w:val="%2."/>
      <w:lvlJc w:val="left"/>
      <w:pPr>
        <w:ind w:left="1363" w:hanging="360"/>
      </w:pPr>
    </w:lvl>
    <w:lvl w:ilvl="2" w:tplc="0421001B" w:tentative="1">
      <w:start w:val="1"/>
      <w:numFmt w:val="lowerRoman"/>
      <w:lvlText w:val="%3."/>
      <w:lvlJc w:val="right"/>
      <w:pPr>
        <w:ind w:left="2083" w:hanging="180"/>
      </w:pPr>
    </w:lvl>
    <w:lvl w:ilvl="3" w:tplc="0421000F" w:tentative="1">
      <w:start w:val="1"/>
      <w:numFmt w:val="decimal"/>
      <w:lvlText w:val="%4."/>
      <w:lvlJc w:val="left"/>
      <w:pPr>
        <w:ind w:left="2803" w:hanging="360"/>
      </w:pPr>
    </w:lvl>
    <w:lvl w:ilvl="4" w:tplc="04210019" w:tentative="1">
      <w:start w:val="1"/>
      <w:numFmt w:val="lowerLetter"/>
      <w:lvlText w:val="%5."/>
      <w:lvlJc w:val="left"/>
      <w:pPr>
        <w:ind w:left="3523" w:hanging="360"/>
      </w:pPr>
    </w:lvl>
    <w:lvl w:ilvl="5" w:tplc="0421001B" w:tentative="1">
      <w:start w:val="1"/>
      <w:numFmt w:val="lowerRoman"/>
      <w:lvlText w:val="%6."/>
      <w:lvlJc w:val="right"/>
      <w:pPr>
        <w:ind w:left="4243" w:hanging="180"/>
      </w:pPr>
    </w:lvl>
    <w:lvl w:ilvl="6" w:tplc="0421000F" w:tentative="1">
      <w:start w:val="1"/>
      <w:numFmt w:val="decimal"/>
      <w:lvlText w:val="%7."/>
      <w:lvlJc w:val="left"/>
      <w:pPr>
        <w:ind w:left="4963" w:hanging="360"/>
      </w:pPr>
    </w:lvl>
    <w:lvl w:ilvl="7" w:tplc="04210019" w:tentative="1">
      <w:start w:val="1"/>
      <w:numFmt w:val="lowerLetter"/>
      <w:lvlText w:val="%8."/>
      <w:lvlJc w:val="left"/>
      <w:pPr>
        <w:ind w:left="5683" w:hanging="360"/>
      </w:pPr>
    </w:lvl>
    <w:lvl w:ilvl="8" w:tplc="0421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5" w15:restartNumberingAfterBreak="0">
    <w:nsid w:val="6D5A6142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D57F43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47" w15:restartNumberingAfterBreak="0">
    <w:nsid w:val="74A82AFD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9C68DD"/>
    <w:multiLevelType w:val="hybridMultilevel"/>
    <w:tmpl w:val="9AF88F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1D2CEB"/>
    <w:multiLevelType w:val="hybridMultilevel"/>
    <w:tmpl w:val="FE4662C8"/>
    <w:lvl w:ilvl="0" w:tplc="8FE27910">
      <w:start w:val="1"/>
      <w:numFmt w:val="decimal"/>
      <w:lvlText w:val="%1."/>
      <w:lvlJc w:val="left"/>
      <w:pPr>
        <w:ind w:left="64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1" w:hanging="360"/>
      </w:pPr>
    </w:lvl>
    <w:lvl w:ilvl="2" w:tplc="0421001B" w:tentative="1">
      <w:start w:val="1"/>
      <w:numFmt w:val="lowerRoman"/>
      <w:lvlText w:val="%3."/>
      <w:lvlJc w:val="right"/>
      <w:pPr>
        <w:ind w:left="2081" w:hanging="180"/>
      </w:pPr>
    </w:lvl>
    <w:lvl w:ilvl="3" w:tplc="0421000F" w:tentative="1">
      <w:start w:val="1"/>
      <w:numFmt w:val="decimal"/>
      <w:lvlText w:val="%4."/>
      <w:lvlJc w:val="left"/>
      <w:pPr>
        <w:ind w:left="2801" w:hanging="360"/>
      </w:pPr>
    </w:lvl>
    <w:lvl w:ilvl="4" w:tplc="04210019" w:tentative="1">
      <w:start w:val="1"/>
      <w:numFmt w:val="lowerLetter"/>
      <w:lvlText w:val="%5."/>
      <w:lvlJc w:val="left"/>
      <w:pPr>
        <w:ind w:left="3521" w:hanging="360"/>
      </w:pPr>
    </w:lvl>
    <w:lvl w:ilvl="5" w:tplc="0421001B" w:tentative="1">
      <w:start w:val="1"/>
      <w:numFmt w:val="lowerRoman"/>
      <w:lvlText w:val="%6."/>
      <w:lvlJc w:val="right"/>
      <w:pPr>
        <w:ind w:left="4241" w:hanging="180"/>
      </w:pPr>
    </w:lvl>
    <w:lvl w:ilvl="6" w:tplc="0421000F" w:tentative="1">
      <w:start w:val="1"/>
      <w:numFmt w:val="decimal"/>
      <w:lvlText w:val="%7."/>
      <w:lvlJc w:val="left"/>
      <w:pPr>
        <w:ind w:left="4961" w:hanging="360"/>
      </w:pPr>
    </w:lvl>
    <w:lvl w:ilvl="7" w:tplc="04210019" w:tentative="1">
      <w:start w:val="1"/>
      <w:numFmt w:val="lowerLetter"/>
      <w:lvlText w:val="%8."/>
      <w:lvlJc w:val="left"/>
      <w:pPr>
        <w:ind w:left="5681" w:hanging="360"/>
      </w:pPr>
    </w:lvl>
    <w:lvl w:ilvl="8" w:tplc="0421001B" w:tentative="1">
      <w:start w:val="1"/>
      <w:numFmt w:val="lowerRoman"/>
      <w:lvlText w:val="%9."/>
      <w:lvlJc w:val="right"/>
      <w:pPr>
        <w:ind w:left="6401" w:hanging="180"/>
      </w:pPr>
    </w:lvl>
  </w:abstractNum>
  <w:num w:numId="1">
    <w:abstractNumId w:val="19"/>
  </w:num>
  <w:num w:numId="2">
    <w:abstractNumId w:val="14"/>
  </w:num>
  <w:num w:numId="3">
    <w:abstractNumId w:val="25"/>
  </w:num>
  <w:num w:numId="4">
    <w:abstractNumId w:val="27"/>
  </w:num>
  <w:num w:numId="5">
    <w:abstractNumId w:val="37"/>
  </w:num>
  <w:num w:numId="6">
    <w:abstractNumId w:val="49"/>
  </w:num>
  <w:num w:numId="7">
    <w:abstractNumId w:val="38"/>
  </w:num>
  <w:num w:numId="8">
    <w:abstractNumId w:val="43"/>
  </w:num>
  <w:num w:numId="9">
    <w:abstractNumId w:val="15"/>
  </w:num>
  <w:num w:numId="10">
    <w:abstractNumId w:val="1"/>
  </w:num>
  <w:num w:numId="11">
    <w:abstractNumId w:val="35"/>
  </w:num>
  <w:num w:numId="12">
    <w:abstractNumId w:val="30"/>
  </w:num>
  <w:num w:numId="13">
    <w:abstractNumId w:val="2"/>
  </w:num>
  <w:num w:numId="14">
    <w:abstractNumId w:val="9"/>
  </w:num>
  <w:num w:numId="15">
    <w:abstractNumId w:val="34"/>
  </w:num>
  <w:num w:numId="16">
    <w:abstractNumId w:val="3"/>
  </w:num>
  <w:num w:numId="17">
    <w:abstractNumId w:val="21"/>
  </w:num>
  <w:num w:numId="18">
    <w:abstractNumId w:val="17"/>
  </w:num>
  <w:num w:numId="19">
    <w:abstractNumId w:val="4"/>
  </w:num>
  <w:num w:numId="20">
    <w:abstractNumId w:val="24"/>
  </w:num>
  <w:num w:numId="21">
    <w:abstractNumId w:val="44"/>
  </w:num>
  <w:num w:numId="22">
    <w:abstractNumId w:val="7"/>
  </w:num>
  <w:num w:numId="23">
    <w:abstractNumId w:val="6"/>
  </w:num>
  <w:num w:numId="24">
    <w:abstractNumId w:val="47"/>
  </w:num>
  <w:num w:numId="25">
    <w:abstractNumId w:val="42"/>
  </w:num>
  <w:num w:numId="26">
    <w:abstractNumId w:val="45"/>
  </w:num>
  <w:num w:numId="27">
    <w:abstractNumId w:val="13"/>
  </w:num>
  <w:num w:numId="28">
    <w:abstractNumId w:val="32"/>
  </w:num>
  <w:num w:numId="29">
    <w:abstractNumId w:val="20"/>
  </w:num>
  <w:num w:numId="30">
    <w:abstractNumId w:val="0"/>
  </w:num>
  <w:num w:numId="31">
    <w:abstractNumId w:val="33"/>
  </w:num>
  <w:num w:numId="32">
    <w:abstractNumId w:val="5"/>
  </w:num>
  <w:num w:numId="33">
    <w:abstractNumId w:val="41"/>
  </w:num>
  <w:num w:numId="34">
    <w:abstractNumId w:val="26"/>
  </w:num>
  <w:num w:numId="35">
    <w:abstractNumId w:val="46"/>
  </w:num>
  <w:num w:numId="36">
    <w:abstractNumId w:val="11"/>
  </w:num>
  <w:num w:numId="37">
    <w:abstractNumId w:val="22"/>
  </w:num>
  <w:num w:numId="38">
    <w:abstractNumId w:val="16"/>
  </w:num>
  <w:num w:numId="39">
    <w:abstractNumId w:val="29"/>
  </w:num>
  <w:num w:numId="40">
    <w:abstractNumId w:val="8"/>
  </w:num>
  <w:num w:numId="41">
    <w:abstractNumId w:val="18"/>
  </w:num>
  <w:num w:numId="42">
    <w:abstractNumId w:val="40"/>
  </w:num>
  <w:num w:numId="43">
    <w:abstractNumId w:val="23"/>
  </w:num>
  <w:num w:numId="44">
    <w:abstractNumId w:val="28"/>
  </w:num>
  <w:num w:numId="45">
    <w:abstractNumId w:val="36"/>
  </w:num>
  <w:num w:numId="46">
    <w:abstractNumId w:val="10"/>
  </w:num>
  <w:num w:numId="47">
    <w:abstractNumId w:val="31"/>
  </w:num>
  <w:num w:numId="48">
    <w:abstractNumId w:val="48"/>
  </w:num>
  <w:num w:numId="49">
    <w:abstractNumId w:val="39"/>
  </w:num>
  <w:num w:numId="50">
    <w:abstractNumId w:val="1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Q3NDUxNjIxM7BU0lEKTi0uzszPAykwrQUASWzOGSwAAAA="/>
  </w:docVars>
  <w:rsids>
    <w:rsidRoot w:val="009D3086"/>
    <w:rsid w:val="00002087"/>
    <w:rsid w:val="00002E27"/>
    <w:rsid w:val="00003688"/>
    <w:rsid w:val="000037DB"/>
    <w:rsid w:val="00004E78"/>
    <w:rsid w:val="00005099"/>
    <w:rsid w:val="00007D93"/>
    <w:rsid w:val="00011F5E"/>
    <w:rsid w:val="000131A7"/>
    <w:rsid w:val="000139D0"/>
    <w:rsid w:val="00013BF3"/>
    <w:rsid w:val="00014694"/>
    <w:rsid w:val="000147DD"/>
    <w:rsid w:val="00017A1B"/>
    <w:rsid w:val="00017B00"/>
    <w:rsid w:val="00020B86"/>
    <w:rsid w:val="00021420"/>
    <w:rsid w:val="00022FD9"/>
    <w:rsid w:val="000256F9"/>
    <w:rsid w:val="00026E99"/>
    <w:rsid w:val="00037627"/>
    <w:rsid w:val="00044ADB"/>
    <w:rsid w:val="00045097"/>
    <w:rsid w:val="00053AAA"/>
    <w:rsid w:val="000555FE"/>
    <w:rsid w:val="00055EC8"/>
    <w:rsid w:val="00065370"/>
    <w:rsid w:val="00066243"/>
    <w:rsid w:val="000672FF"/>
    <w:rsid w:val="000673E1"/>
    <w:rsid w:val="0006743F"/>
    <w:rsid w:val="00070E3F"/>
    <w:rsid w:val="000737D0"/>
    <w:rsid w:val="000748BF"/>
    <w:rsid w:val="000766E5"/>
    <w:rsid w:val="00080E9B"/>
    <w:rsid w:val="000819FA"/>
    <w:rsid w:val="00081CA8"/>
    <w:rsid w:val="000841B0"/>
    <w:rsid w:val="000846B2"/>
    <w:rsid w:val="00085091"/>
    <w:rsid w:val="0009164D"/>
    <w:rsid w:val="00097F95"/>
    <w:rsid w:val="000A0779"/>
    <w:rsid w:val="000A0CC4"/>
    <w:rsid w:val="000A1917"/>
    <w:rsid w:val="000A2806"/>
    <w:rsid w:val="000A2A9B"/>
    <w:rsid w:val="000A41F9"/>
    <w:rsid w:val="000B5890"/>
    <w:rsid w:val="000B5B1D"/>
    <w:rsid w:val="000C0027"/>
    <w:rsid w:val="000C18B8"/>
    <w:rsid w:val="000C69A1"/>
    <w:rsid w:val="000C729C"/>
    <w:rsid w:val="000C74C0"/>
    <w:rsid w:val="000D1382"/>
    <w:rsid w:val="000D14B9"/>
    <w:rsid w:val="000D2744"/>
    <w:rsid w:val="000D2985"/>
    <w:rsid w:val="000E032B"/>
    <w:rsid w:val="000E4805"/>
    <w:rsid w:val="000E61DD"/>
    <w:rsid w:val="000F34F8"/>
    <w:rsid w:val="000F47BA"/>
    <w:rsid w:val="000F6D1F"/>
    <w:rsid w:val="00100471"/>
    <w:rsid w:val="0010253C"/>
    <w:rsid w:val="00102B25"/>
    <w:rsid w:val="00103F02"/>
    <w:rsid w:val="00104BD7"/>
    <w:rsid w:val="001055D7"/>
    <w:rsid w:val="00105986"/>
    <w:rsid w:val="001076B1"/>
    <w:rsid w:val="00110E09"/>
    <w:rsid w:val="0011135E"/>
    <w:rsid w:val="00116C7E"/>
    <w:rsid w:val="0012083B"/>
    <w:rsid w:val="00121CB3"/>
    <w:rsid w:val="00122D53"/>
    <w:rsid w:val="001246A6"/>
    <w:rsid w:val="001246B5"/>
    <w:rsid w:val="00125B8A"/>
    <w:rsid w:val="00126908"/>
    <w:rsid w:val="00127FA2"/>
    <w:rsid w:val="001323D3"/>
    <w:rsid w:val="00132CB4"/>
    <w:rsid w:val="0013529C"/>
    <w:rsid w:val="00140296"/>
    <w:rsid w:val="00140E5D"/>
    <w:rsid w:val="0014334C"/>
    <w:rsid w:val="00146F14"/>
    <w:rsid w:val="001505CB"/>
    <w:rsid w:val="00154F63"/>
    <w:rsid w:val="00155557"/>
    <w:rsid w:val="001561EA"/>
    <w:rsid w:val="0015779C"/>
    <w:rsid w:val="00160FCB"/>
    <w:rsid w:val="00164BE5"/>
    <w:rsid w:val="001672B9"/>
    <w:rsid w:val="00167657"/>
    <w:rsid w:val="00167A3A"/>
    <w:rsid w:val="00170C26"/>
    <w:rsid w:val="00171110"/>
    <w:rsid w:val="00171D55"/>
    <w:rsid w:val="00172E83"/>
    <w:rsid w:val="001777C7"/>
    <w:rsid w:val="001844B4"/>
    <w:rsid w:val="00191AFE"/>
    <w:rsid w:val="00193204"/>
    <w:rsid w:val="00194244"/>
    <w:rsid w:val="00194D83"/>
    <w:rsid w:val="001951BA"/>
    <w:rsid w:val="00195836"/>
    <w:rsid w:val="00195EC2"/>
    <w:rsid w:val="00196926"/>
    <w:rsid w:val="001A027C"/>
    <w:rsid w:val="001A16D2"/>
    <w:rsid w:val="001A1C9B"/>
    <w:rsid w:val="001A761B"/>
    <w:rsid w:val="001A7B96"/>
    <w:rsid w:val="001A7EC3"/>
    <w:rsid w:val="001B1A6B"/>
    <w:rsid w:val="001B1EC1"/>
    <w:rsid w:val="001B6E41"/>
    <w:rsid w:val="001C098E"/>
    <w:rsid w:val="001C20B2"/>
    <w:rsid w:val="001C5342"/>
    <w:rsid w:val="001D066B"/>
    <w:rsid w:val="001D3A27"/>
    <w:rsid w:val="001D51D5"/>
    <w:rsid w:val="001D6763"/>
    <w:rsid w:val="001D7FA8"/>
    <w:rsid w:val="001E2187"/>
    <w:rsid w:val="001E2903"/>
    <w:rsid w:val="001E527B"/>
    <w:rsid w:val="001E5671"/>
    <w:rsid w:val="001E6B01"/>
    <w:rsid w:val="001E74AE"/>
    <w:rsid w:val="001F2486"/>
    <w:rsid w:val="001F36F1"/>
    <w:rsid w:val="001F484E"/>
    <w:rsid w:val="001F6D8B"/>
    <w:rsid w:val="001F7EDC"/>
    <w:rsid w:val="00200F63"/>
    <w:rsid w:val="002016C0"/>
    <w:rsid w:val="0020437D"/>
    <w:rsid w:val="002049A4"/>
    <w:rsid w:val="002065C3"/>
    <w:rsid w:val="00206A21"/>
    <w:rsid w:val="00211EE6"/>
    <w:rsid w:val="00213048"/>
    <w:rsid w:val="00213B72"/>
    <w:rsid w:val="002152BD"/>
    <w:rsid w:val="00215DDC"/>
    <w:rsid w:val="00220754"/>
    <w:rsid w:val="0022145B"/>
    <w:rsid w:val="00223D91"/>
    <w:rsid w:val="00224FBF"/>
    <w:rsid w:val="00233876"/>
    <w:rsid w:val="002358EE"/>
    <w:rsid w:val="00237BC7"/>
    <w:rsid w:val="00237BDD"/>
    <w:rsid w:val="00237ED6"/>
    <w:rsid w:val="00244284"/>
    <w:rsid w:val="00247452"/>
    <w:rsid w:val="00247ED6"/>
    <w:rsid w:val="00251333"/>
    <w:rsid w:val="002533F6"/>
    <w:rsid w:val="002543BD"/>
    <w:rsid w:val="00257379"/>
    <w:rsid w:val="00257EEB"/>
    <w:rsid w:val="002621C7"/>
    <w:rsid w:val="00263598"/>
    <w:rsid w:val="00264CD7"/>
    <w:rsid w:val="0026517E"/>
    <w:rsid w:val="00272396"/>
    <w:rsid w:val="00272492"/>
    <w:rsid w:val="002737D1"/>
    <w:rsid w:val="002748E2"/>
    <w:rsid w:val="00276BE5"/>
    <w:rsid w:val="0028181D"/>
    <w:rsid w:val="002832C5"/>
    <w:rsid w:val="0028374C"/>
    <w:rsid w:val="002843BA"/>
    <w:rsid w:val="002847B4"/>
    <w:rsid w:val="00287960"/>
    <w:rsid w:val="00290BE0"/>
    <w:rsid w:val="00292C7B"/>
    <w:rsid w:val="00296A6F"/>
    <w:rsid w:val="002A1587"/>
    <w:rsid w:val="002A26BE"/>
    <w:rsid w:val="002A2CAA"/>
    <w:rsid w:val="002A547D"/>
    <w:rsid w:val="002A552E"/>
    <w:rsid w:val="002B0ACF"/>
    <w:rsid w:val="002B0D7C"/>
    <w:rsid w:val="002B13C6"/>
    <w:rsid w:val="002B29A4"/>
    <w:rsid w:val="002B6DF2"/>
    <w:rsid w:val="002C20A8"/>
    <w:rsid w:val="002C26E0"/>
    <w:rsid w:val="002C6C01"/>
    <w:rsid w:val="002C7B9A"/>
    <w:rsid w:val="002D1163"/>
    <w:rsid w:val="002D2A63"/>
    <w:rsid w:val="002D4FAF"/>
    <w:rsid w:val="002D656B"/>
    <w:rsid w:val="002D781B"/>
    <w:rsid w:val="002E06D6"/>
    <w:rsid w:val="002E0929"/>
    <w:rsid w:val="002E4A8E"/>
    <w:rsid w:val="002E70C9"/>
    <w:rsid w:val="002E7E5E"/>
    <w:rsid w:val="002F2B51"/>
    <w:rsid w:val="002F332D"/>
    <w:rsid w:val="002F50B2"/>
    <w:rsid w:val="002F7BBC"/>
    <w:rsid w:val="003028C2"/>
    <w:rsid w:val="003051F1"/>
    <w:rsid w:val="0030625B"/>
    <w:rsid w:val="00307D94"/>
    <w:rsid w:val="00310644"/>
    <w:rsid w:val="003111FF"/>
    <w:rsid w:val="003165B4"/>
    <w:rsid w:val="00316D43"/>
    <w:rsid w:val="00317361"/>
    <w:rsid w:val="00321B26"/>
    <w:rsid w:val="00322645"/>
    <w:rsid w:val="00336B65"/>
    <w:rsid w:val="00336E2A"/>
    <w:rsid w:val="00340BC7"/>
    <w:rsid w:val="0034367A"/>
    <w:rsid w:val="00344C0B"/>
    <w:rsid w:val="00347EBF"/>
    <w:rsid w:val="0035058D"/>
    <w:rsid w:val="00351DAA"/>
    <w:rsid w:val="0035315F"/>
    <w:rsid w:val="00353430"/>
    <w:rsid w:val="00353EA5"/>
    <w:rsid w:val="00354890"/>
    <w:rsid w:val="0036164F"/>
    <w:rsid w:val="0036430E"/>
    <w:rsid w:val="0036750A"/>
    <w:rsid w:val="003722B3"/>
    <w:rsid w:val="00374235"/>
    <w:rsid w:val="00375D25"/>
    <w:rsid w:val="00377232"/>
    <w:rsid w:val="00380BC3"/>
    <w:rsid w:val="00380EEE"/>
    <w:rsid w:val="00385563"/>
    <w:rsid w:val="00385992"/>
    <w:rsid w:val="00392D09"/>
    <w:rsid w:val="00394E78"/>
    <w:rsid w:val="00397E4A"/>
    <w:rsid w:val="003A26F9"/>
    <w:rsid w:val="003A32AD"/>
    <w:rsid w:val="003B0791"/>
    <w:rsid w:val="003B57DA"/>
    <w:rsid w:val="003B72C9"/>
    <w:rsid w:val="003B75A0"/>
    <w:rsid w:val="003C33F3"/>
    <w:rsid w:val="003C410E"/>
    <w:rsid w:val="003C55F6"/>
    <w:rsid w:val="003C713D"/>
    <w:rsid w:val="003D5CFA"/>
    <w:rsid w:val="003E0F3D"/>
    <w:rsid w:val="003E2194"/>
    <w:rsid w:val="003E245F"/>
    <w:rsid w:val="003E406F"/>
    <w:rsid w:val="003E59F8"/>
    <w:rsid w:val="003F1DC8"/>
    <w:rsid w:val="003F62B6"/>
    <w:rsid w:val="003F6341"/>
    <w:rsid w:val="003F67F5"/>
    <w:rsid w:val="00401A19"/>
    <w:rsid w:val="00403664"/>
    <w:rsid w:val="00403AAF"/>
    <w:rsid w:val="004057B3"/>
    <w:rsid w:val="00406E09"/>
    <w:rsid w:val="00407CAC"/>
    <w:rsid w:val="004107C5"/>
    <w:rsid w:val="004126DF"/>
    <w:rsid w:val="004130DB"/>
    <w:rsid w:val="004137EC"/>
    <w:rsid w:val="004147CA"/>
    <w:rsid w:val="00414CFD"/>
    <w:rsid w:val="00415E62"/>
    <w:rsid w:val="00420929"/>
    <w:rsid w:val="00420FA6"/>
    <w:rsid w:val="00421B12"/>
    <w:rsid w:val="004221DF"/>
    <w:rsid w:val="00426FEC"/>
    <w:rsid w:val="004304AB"/>
    <w:rsid w:val="004318A7"/>
    <w:rsid w:val="00431D45"/>
    <w:rsid w:val="00431E02"/>
    <w:rsid w:val="004333E1"/>
    <w:rsid w:val="00441351"/>
    <w:rsid w:val="00443656"/>
    <w:rsid w:val="004439DF"/>
    <w:rsid w:val="00443A3F"/>
    <w:rsid w:val="00445926"/>
    <w:rsid w:val="00452409"/>
    <w:rsid w:val="00452936"/>
    <w:rsid w:val="00452A42"/>
    <w:rsid w:val="00455DBA"/>
    <w:rsid w:val="00455DFF"/>
    <w:rsid w:val="00456DE5"/>
    <w:rsid w:val="00457DC3"/>
    <w:rsid w:val="00460D0D"/>
    <w:rsid w:val="004636E0"/>
    <w:rsid w:val="0046633A"/>
    <w:rsid w:val="00466F7E"/>
    <w:rsid w:val="00467775"/>
    <w:rsid w:val="00467DA3"/>
    <w:rsid w:val="00473C1B"/>
    <w:rsid w:val="00474706"/>
    <w:rsid w:val="00476788"/>
    <w:rsid w:val="00480BCA"/>
    <w:rsid w:val="00482D83"/>
    <w:rsid w:val="00494AF5"/>
    <w:rsid w:val="00495A7E"/>
    <w:rsid w:val="00496832"/>
    <w:rsid w:val="00497561"/>
    <w:rsid w:val="004A05B0"/>
    <w:rsid w:val="004A069D"/>
    <w:rsid w:val="004A10CF"/>
    <w:rsid w:val="004A11D4"/>
    <w:rsid w:val="004A37F9"/>
    <w:rsid w:val="004A40C4"/>
    <w:rsid w:val="004A43A9"/>
    <w:rsid w:val="004A6AB2"/>
    <w:rsid w:val="004A712F"/>
    <w:rsid w:val="004A7B4D"/>
    <w:rsid w:val="004B2962"/>
    <w:rsid w:val="004B385E"/>
    <w:rsid w:val="004B40E1"/>
    <w:rsid w:val="004B4F8F"/>
    <w:rsid w:val="004B66B6"/>
    <w:rsid w:val="004C0226"/>
    <w:rsid w:val="004C16A1"/>
    <w:rsid w:val="004C178B"/>
    <w:rsid w:val="004C4EA6"/>
    <w:rsid w:val="004C5143"/>
    <w:rsid w:val="004C591F"/>
    <w:rsid w:val="004C62C1"/>
    <w:rsid w:val="004D0EF6"/>
    <w:rsid w:val="004D19C5"/>
    <w:rsid w:val="004D6A6D"/>
    <w:rsid w:val="004E20A8"/>
    <w:rsid w:val="004E2896"/>
    <w:rsid w:val="004E33C4"/>
    <w:rsid w:val="004E33E0"/>
    <w:rsid w:val="004E4B9A"/>
    <w:rsid w:val="004E5348"/>
    <w:rsid w:val="004E5382"/>
    <w:rsid w:val="004E589F"/>
    <w:rsid w:val="004F046B"/>
    <w:rsid w:val="004F1798"/>
    <w:rsid w:val="004F1A72"/>
    <w:rsid w:val="004F563B"/>
    <w:rsid w:val="00500786"/>
    <w:rsid w:val="00500FF6"/>
    <w:rsid w:val="005039AE"/>
    <w:rsid w:val="005049F0"/>
    <w:rsid w:val="00504E36"/>
    <w:rsid w:val="005056E7"/>
    <w:rsid w:val="00505B95"/>
    <w:rsid w:val="005138EA"/>
    <w:rsid w:val="0051482B"/>
    <w:rsid w:val="00516C44"/>
    <w:rsid w:val="00516CF2"/>
    <w:rsid w:val="0052352E"/>
    <w:rsid w:val="005238C6"/>
    <w:rsid w:val="0052529B"/>
    <w:rsid w:val="0052666F"/>
    <w:rsid w:val="00532A6B"/>
    <w:rsid w:val="00532AAF"/>
    <w:rsid w:val="005340C9"/>
    <w:rsid w:val="005369A6"/>
    <w:rsid w:val="00537583"/>
    <w:rsid w:val="00540BDF"/>
    <w:rsid w:val="00542E69"/>
    <w:rsid w:val="00543BCC"/>
    <w:rsid w:val="0054424A"/>
    <w:rsid w:val="005465DC"/>
    <w:rsid w:val="005475C0"/>
    <w:rsid w:val="00547C05"/>
    <w:rsid w:val="00551100"/>
    <w:rsid w:val="005567F6"/>
    <w:rsid w:val="0055698B"/>
    <w:rsid w:val="005576E2"/>
    <w:rsid w:val="00560861"/>
    <w:rsid w:val="005610D6"/>
    <w:rsid w:val="00563D2A"/>
    <w:rsid w:val="00565308"/>
    <w:rsid w:val="00565E85"/>
    <w:rsid w:val="005674A9"/>
    <w:rsid w:val="00572473"/>
    <w:rsid w:val="00572AB6"/>
    <w:rsid w:val="005750C0"/>
    <w:rsid w:val="00575436"/>
    <w:rsid w:val="0057587F"/>
    <w:rsid w:val="00576102"/>
    <w:rsid w:val="00576CEF"/>
    <w:rsid w:val="005818AA"/>
    <w:rsid w:val="00584E70"/>
    <w:rsid w:val="00587970"/>
    <w:rsid w:val="005907E1"/>
    <w:rsid w:val="00597F50"/>
    <w:rsid w:val="005A1049"/>
    <w:rsid w:val="005A4557"/>
    <w:rsid w:val="005A6B7F"/>
    <w:rsid w:val="005B014D"/>
    <w:rsid w:val="005B0805"/>
    <w:rsid w:val="005B2D36"/>
    <w:rsid w:val="005B6918"/>
    <w:rsid w:val="005B6AF3"/>
    <w:rsid w:val="005C0117"/>
    <w:rsid w:val="005C1170"/>
    <w:rsid w:val="005C194F"/>
    <w:rsid w:val="005C5D37"/>
    <w:rsid w:val="005C769F"/>
    <w:rsid w:val="005D0C81"/>
    <w:rsid w:val="005D392B"/>
    <w:rsid w:val="005D3E54"/>
    <w:rsid w:val="005D4C17"/>
    <w:rsid w:val="005D4EA4"/>
    <w:rsid w:val="005D5257"/>
    <w:rsid w:val="005D5398"/>
    <w:rsid w:val="005E2A38"/>
    <w:rsid w:val="005E3F0F"/>
    <w:rsid w:val="005E6C85"/>
    <w:rsid w:val="005E7E82"/>
    <w:rsid w:val="005F0E10"/>
    <w:rsid w:val="005F33B7"/>
    <w:rsid w:val="005F4871"/>
    <w:rsid w:val="005F4E7F"/>
    <w:rsid w:val="005F4FF1"/>
    <w:rsid w:val="005F5663"/>
    <w:rsid w:val="005F5EAA"/>
    <w:rsid w:val="005F731C"/>
    <w:rsid w:val="005F757B"/>
    <w:rsid w:val="00602424"/>
    <w:rsid w:val="006028FD"/>
    <w:rsid w:val="006103B7"/>
    <w:rsid w:val="006119E6"/>
    <w:rsid w:val="00613116"/>
    <w:rsid w:val="00613503"/>
    <w:rsid w:val="00615142"/>
    <w:rsid w:val="00615289"/>
    <w:rsid w:val="00622424"/>
    <w:rsid w:val="00624A24"/>
    <w:rsid w:val="00625B0A"/>
    <w:rsid w:val="0062646C"/>
    <w:rsid w:val="006273B6"/>
    <w:rsid w:val="00627E73"/>
    <w:rsid w:val="00630B14"/>
    <w:rsid w:val="0063207F"/>
    <w:rsid w:val="00635E4C"/>
    <w:rsid w:val="00636BBC"/>
    <w:rsid w:val="00636CC0"/>
    <w:rsid w:val="00636E8E"/>
    <w:rsid w:val="00640CE2"/>
    <w:rsid w:val="00650D41"/>
    <w:rsid w:val="0065273D"/>
    <w:rsid w:val="00652B89"/>
    <w:rsid w:val="00654F98"/>
    <w:rsid w:val="0065584A"/>
    <w:rsid w:val="00655DA2"/>
    <w:rsid w:val="006561AE"/>
    <w:rsid w:val="00656C6A"/>
    <w:rsid w:val="00656F75"/>
    <w:rsid w:val="00657250"/>
    <w:rsid w:val="00657B07"/>
    <w:rsid w:val="006604FB"/>
    <w:rsid w:val="0066166B"/>
    <w:rsid w:val="00661FFB"/>
    <w:rsid w:val="00663FBE"/>
    <w:rsid w:val="00664110"/>
    <w:rsid w:val="006667BC"/>
    <w:rsid w:val="00667423"/>
    <w:rsid w:val="00667793"/>
    <w:rsid w:val="00667DF5"/>
    <w:rsid w:val="0067139C"/>
    <w:rsid w:val="006716FD"/>
    <w:rsid w:val="00672260"/>
    <w:rsid w:val="00676B17"/>
    <w:rsid w:val="00680654"/>
    <w:rsid w:val="0068087C"/>
    <w:rsid w:val="00680CDD"/>
    <w:rsid w:val="00683598"/>
    <w:rsid w:val="0068654E"/>
    <w:rsid w:val="0069257C"/>
    <w:rsid w:val="00693E74"/>
    <w:rsid w:val="00694326"/>
    <w:rsid w:val="00695B50"/>
    <w:rsid w:val="00696692"/>
    <w:rsid w:val="0069731A"/>
    <w:rsid w:val="006A0C95"/>
    <w:rsid w:val="006A2500"/>
    <w:rsid w:val="006A3165"/>
    <w:rsid w:val="006A41A3"/>
    <w:rsid w:val="006A4729"/>
    <w:rsid w:val="006A4A24"/>
    <w:rsid w:val="006A5E01"/>
    <w:rsid w:val="006A7525"/>
    <w:rsid w:val="006B131C"/>
    <w:rsid w:val="006B7D10"/>
    <w:rsid w:val="006B7D6D"/>
    <w:rsid w:val="006C1BDC"/>
    <w:rsid w:val="006C1EF7"/>
    <w:rsid w:val="006C4DFA"/>
    <w:rsid w:val="006C4FA4"/>
    <w:rsid w:val="006C60B7"/>
    <w:rsid w:val="006D08D2"/>
    <w:rsid w:val="006D105D"/>
    <w:rsid w:val="006E103D"/>
    <w:rsid w:val="006E1DC6"/>
    <w:rsid w:val="006E33C7"/>
    <w:rsid w:val="006E5FED"/>
    <w:rsid w:val="006E6498"/>
    <w:rsid w:val="006F089C"/>
    <w:rsid w:val="006F5532"/>
    <w:rsid w:val="006F6443"/>
    <w:rsid w:val="00701ECE"/>
    <w:rsid w:val="00704BE5"/>
    <w:rsid w:val="00705121"/>
    <w:rsid w:val="007061FF"/>
    <w:rsid w:val="0070620B"/>
    <w:rsid w:val="00710DBF"/>
    <w:rsid w:val="00713882"/>
    <w:rsid w:val="00713AFA"/>
    <w:rsid w:val="00714B03"/>
    <w:rsid w:val="00716F28"/>
    <w:rsid w:val="00720867"/>
    <w:rsid w:val="007243B4"/>
    <w:rsid w:val="007248E5"/>
    <w:rsid w:val="00725472"/>
    <w:rsid w:val="0072653B"/>
    <w:rsid w:val="00727CFE"/>
    <w:rsid w:val="00727F39"/>
    <w:rsid w:val="007301CF"/>
    <w:rsid w:val="0073125E"/>
    <w:rsid w:val="0073188A"/>
    <w:rsid w:val="00731B88"/>
    <w:rsid w:val="00733238"/>
    <w:rsid w:val="007337BF"/>
    <w:rsid w:val="007354F0"/>
    <w:rsid w:val="00737F5E"/>
    <w:rsid w:val="0074329E"/>
    <w:rsid w:val="00744C70"/>
    <w:rsid w:val="00746B1E"/>
    <w:rsid w:val="0075097E"/>
    <w:rsid w:val="00751565"/>
    <w:rsid w:val="00751AE8"/>
    <w:rsid w:val="00754B2B"/>
    <w:rsid w:val="007561E6"/>
    <w:rsid w:val="0076089C"/>
    <w:rsid w:val="00760A70"/>
    <w:rsid w:val="00762C8E"/>
    <w:rsid w:val="0076314F"/>
    <w:rsid w:val="007650B2"/>
    <w:rsid w:val="00772E4B"/>
    <w:rsid w:val="0077307B"/>
    <w:rsid w:val="00773590"/>
    <w:rsid w:val="00774B87"/>
    <w:rsid w:val="00782F5F"/>
    <w:rsid w:val="00783D1A"/>
    <w:rsid w:val="0078553C"/>
    <w:rsid w:val="00785590"/>
    <w:rsid w:val="0078762C"/>
    <w:rsid w:val="00787A2D"/>
    <w:rsid w:val="007913F4"/>
    <w:rsid w:val="00793399"/>
    <w:rsid w:val="00797822"/>
    <w:rsid w:val="007A1096"/>
    <w:rsid w:val="007A11DF"/>
    <w:rsid w:val="007A13D3"/>
    <w:rsid w:val="007A1532"/>
    <w:rsid w:val="007A30B2"/>
    <w:rsid w:val="007A5109"/>
    <w:rsid w:val="007A5946"/>
    <w:rsid w:val="007B6ADA"/>
    <w:rsid w:val="007C31B0"/>
    <w:rsid w:val="007C3509"/>
    <w:rsid w:val="007C536C"/>
    <w:rsid w:val="007C53AF"/>
    <w:rsid w:val="007C55A0"/>
    <w:rsid w:val="007C6C1C"/>
    <w:rsid w:val="007C7C28"/>
    <w:rsid w:val="007D0D7F"/>
    <w:rsid w:val="007D75C9"/>
    <w:rsid w:val="007D7AE1"/>
    <w:rsid w:val="007E2970"/>
    <w:rsid w:val="007E397F"/>
    <w:rsid w:val="007E7EB5"/>
    <w:rsid w:val="007F2554"/>
    <w:rsid w:val="007F2686"/>
    <w:rsid w:val="007F64ED"/>
    <w:rsid w:val="008005FB"/>
    <w:rsid w:val="00802179"/>
    <w:rsid w:val="008036A0"/>
    <w:rsid w:val="0080548C"/>
    <w:rsid w:val="00805713"/>
    <w:rsid w:val="00811971"/>
    <w:rsid w:val="008153FB"/>
    <w:rsid w:val="00815E88"/>
    <w:rsid w:val="00820033"/>
    <w:rsid w:val="00823591"/>
    <w:rsid w:val="008309DB"/>
    <w:rsid w:val="00830D37"/>
    <w:rsid w:val="00830F84"/>
    <w:rsid w:val="00831217"/>
    <w:rsid w:val="00835C2A"/>
    <w:rsid w:val="00837EA7"/>
    <w:rsid w:val="0084022E"/>
    <w:rsid w:val="00841FB4"/>
    <w:rsid w:val="00842345"/>
    <w:rsid w:val="00843AB3"/>
    <w:rsid w:val="00844915"/>
    <w:rsid w:val="008500CC"/>
    <w:rsid w:val="00851BD8"/>
    <w:rsid w:val="00852143"/>
    <w:rsid w:val="00854BF4"/>
    <w:rsid w:val="00854CC5"/>
    <w:rsid w:val="0085605D"/>
    <w:rsid w:val="00856DEF"/>
    <w:rsid w:val="00860099"/>
    <w:rsid w:val="00860AD8"/>
    <w:rsid w:val="00861644"/>
    <w:rsid w:val="0086236E"/>
    <w:rsid w:val="00862A6A"/>
    <w:rsid w:val="008642D1"/>
    <w:rsid w:val="00864341"/>
    <w:rsid w:val="00871B4D"/>
    <w:rsid w:val="00871F5C"/>
    <w:rsid w:val="00874204"/>
    <w:rsid w:val="00874CF6"/>
    <w:rsid w:val="008805CC"/>
    <w:rsid w:val="00880BF7"/>
    <w:rsid w:val="00881450"/>
    <w:rsid w:val="00884904"/>
    <w:rsid w:val="00884A58"/>
    <w:rsid w:val="00895905"/>
    <w:rsid w:val="00896E0B"/>
    <w:rsid w:val="008A0506"/>
    <w:rsid w:val="008A105E"/>
    <w:rsid w:val="008A10D2"/>
    <w:rsid w:val="008A280D"/>
    <w:rsid w:val="008A2884"/>
    <w:rsid w:val="008A29F3"/>
    <w:rsid w:val="008A50E2"/>
    <w:rsid w:val="008A5631"/>
    <w:rsid w:val="008A7C46"/>
    <w:rsid w:val="008B0B2A"/>
    <w:rsid w:val="008B397C"/>
    <w:rsid w:val="008B3AB6"/>
    <w:rsid w:val="008B46FF"/>
    <w:rsid w:val="008B4BB1"/>
    <w:rsid w:val="008B5C8E"/>
    <w:rsid w:val="008B6473"/>
    <w:rsid w:val="008C517E"/>
    <w:rsid w:val="008C5F84"/>
    <w:rsid w:val="008C651A"/>
    <w:rsid w:val="008C7BBD"/>
    <w:rsid w:val="008D1029"/>
    <w:rsid w:val="008D1231"/>
    <w:rsid w:val="008D1734"/>
    <w:rsid w:val="008D2CE0"/>
    <w:rsid w:val="008D36CE"/>
    <w:rsid w:val="008D65EB"/>
    <w:rsid w:val="008E338C"/>
    <w:rsid w:val="008E4A87"/>
    <w:rsid w:val="008E581B"/>
    <w:rsid w:val="008F034E"/>
    <w:rsid w:val="008F0952"/>
    <w:rsid w:val="008F16F5"/>
    <w:rsid w:val="008F24E1"/>
    <w:rsid w:val="008F33EE"/>
    <w:rsid w:val="008F3848"/>
    <w:rsid w:val="008F7D39"/>
    <w:rsid w:val="00901D13"/>
    <w:rsid w:val="0090303E"/>
    <w:rsid w:val="00903EC3"/>
    <w:rsid w:val="00906227"/>
    <w:rsid w:val="00911FA1"/>
    <w:rsid w:val="00912656"/>
    <w:rsid w:val="00912EB8"/>
    <w:rsid w:val="00914931"/>
    <w:rsid w:val="00914B21"/>
    <w:rsid w:val="00921B58"/>
    <w:rsid w:val="009245D6"/>
    <w:rsid w:val="00924EC8"/>
    <w:rsid w:val="009253B0"/>
    <w:rsid w:val="0092560C"/>
    <w:rsid w:val="0092564B"/>
    <w:rsid w:val="0092675F"/>
    <w:rsid w:val="00932109"/>
    <w:rsid w:val="009324D6"/>
    <w:rsid w:val="00935135"/>
    <w:rsid w:val="00937DDE"/>
    <w:rsid w:val="00942005"/>
    <w:rsid w:val="00942487"/>
    <w:rsid w:val="00943A24"/>
    <w:rsid w:val="00944102"/>
    <w:rsid w:val="009442C1"/>
    <w:rsid w:val="009517FD"/>
    <w:rsid w:val="009521ED"/>
    <w:rsid w:val="009536EF"/>
    <w:rsid w:val="00957B99"/>
    <w:rsid w:val="009624EB"/>
    <w:rsid w:val="00962C1C"/>
    <w:rsid w:val="00962F21"/>
    <w:rsid w:val="00963A94"/>
    <w:rsid w:val="00967D0C"/>
    <w:rsid w:val="00973106"/>
    <w:rsid w:val="0097388C"/>
    <w:rsid w:val="009748F3"/>
    <w:rsid w:val="00980781"/>
    <w:rsid w:val="00981DD7"/>
    <w:rsid w:val="00983D5A"/>
    <w:rsid w:val="009858F6"/>
    <w:rsid w:val="00985E7B"/>
    <w:rsid w:val="0098679A"/>
    <w:rsid w:val="009913C0"/>
    <w:rsid w:val="00991C45"/>
    <w:rsid w:val="00992859"/>
    <w:rsid w:val="00992D94"/>
    <w:rsid w:val="0099440A"/>
    <w:rsid w:val="00994C7A"/>
    <w:rsid w:val="00997EF1"/>
    <w:rsid w:val="009A082E"/>
    <w:rsid w:val="009A1BA4"/>
    <w:rsid w:val="009A2A49"/>
    <w:rsid w:val="009A36C6"/>
    <w:rsid w:val="009A5754"/>
    <w:rsid w:val="009A6E2F"/>
    <w:rsid w:val="009B010E"/>
    <w:rsid w:val="009B0BAC"/>
    <w:rsid w:val="009B277D"/>
    <w:rsid w:val="009B4884"/>
    <w:rsid w:val="009B5A20"/>
    <w:rsid w:val="009B5EB3"/>
    <w:rsid w:val="009B70E0"/>
    <w:rsid w:val="009C0A2A"/>
    <w:rsid w:val="009C138C"/>
    <w:rsid w:val="009C1688"/>
    <w:rsid w:val="009C191E"/>
    <w:rsid w:val="009C5027"/>
    <w:rsid w:val="009C5F03"/>
    <w:rsid w:val="009C6D5E"/>
    <w:rsid w:val="009C73FF"/>
    <w:rsid w:val="009C7629"/>
    <w:rsid w:val="009D1142"/>
    <w:rsid w:val="009D3086"/>
    <w:rsid w:val="009E2CFF"/>
    <w:rsid w:val="009E3A89"/>
    <w:rsid w:val="009E4BB0"/>
    <w:rsid w:val="009E5AF3"/>
    <w:rsid w:val="009E7557"/>
    <w:rsid w:val="009F0A32"/>
    <w:rsid w:val="009F3166"/>
    <w:rsid w:val="009F418C"/>
    <w:rsid w:val="00A002FF"/>
    <w:rsid w:val="00A00B2E"/>
    <w:rsid w:val="00A010A7"/>
    <w:rsid w:val="00A04251"/>
    <w:rsid w:val="00A118F2"/>
    <w:rsid w:val="00A11A65"/>
    <w:rsid w:val="00A12155"/>
    <w:rsid w:val="00A14325"/>
    <w:rsid w:val="00A14AFD"/>
    <w:rsid w:val="00A15046"/>
    <w:rsid w:val="00A179FD"/>
    <w:rsid w:val="00A249B1"/>
    <w:rsid w:val="00A348AE"/>
    <w:rsid w:val="00A36A10"/>
    <w:rsid w:val="00A37862"/>
    <w:rsid w:val="00A4294C"/>
    <w:rsid w:val="00A44EFF"/>
    <w:rsid w:val="00A46499"/>
    <w:rsid w:val="00A4767F"/>
    <w:rsid w:val="00A4777F"/>
    <w:rsid w:val="00A503C8"/>
    <w:rsid w:val="00A50B29"/>
    <w:rsid w:val="00A5113F"/>
    <w:rsid w:val="00A51523"/>
    <w:rsid w:val="00A52600"/>
    <w:rsid w:val="00A52B84"/>
    <w:rsid w:val="00A53273"/>
    <w:rsid w:val="00A63174"/>
    <w:rsid w:val="00A67408"/>
    <w:rsid w:val="00A727F9"/>
    <w:rsid w:val="00A74EE8"/>
    <w:rsid w:val="00A758A5"/>
    <w:rsid w:val="00A77221"/>
    <w:rsid w:val="00A814A4"/>
    <w:rsid w:val="00A822D3"/>
    <w:rsid w:val="00A82DAE"/>
    <w:rsid w:val="00A83D23"/>
    <w:rsid w:val="00A85642"/>
    <w:rsid w:val="00A87061"/>
    <w:rsid w:val="00A87B7D"/>
    <w:rsid w:val="00A94DCC"/>
    <w:rsid w:val="00A972D4"/>
    <w:rsid w:val="00A97E43"/>
    <w:rsid w:val="00AA307F"/>
    <w:rsid w:val="00AB1783"/>
    <w:rsid w:val="00AB37D0"/>
    <w:rsid w:val="00AB3DF1"/>
    <w:rsid w:val="00AB4C4B"/>
    <w:rsid w:val="00AB4FEF"/>
    <w:rsid w:val="00AB6ACC"/>
    <w:rsid w:val="00AC084C"/>
    <w:rsid w:val="00AC69A2"/>
    <w:rsid w:val="00AD210B"/>
    <w:rsid w:val="00AD34AA"/>
    <w:rsid w:val="00AD3637"/>
    <w:rsid w:val="00AD54AA"/>
    <w:rsid w:val="00AE4844"/>
    <w:rsid w:val="00AE768E"/>
    <w:rsid w:val="00AE7D91"/>
    <w:rsid w:val="00AF054A"/>
    <w:rsid w:val="00AF1CD3"/>
    <w:rsid w:val="00AF2756"/>
    <w:rsid w:val="00AF41FF"/>
    <w:rsid w:val="00AF608D"/>
    <w:rsid w:val="00AF7AEE"/>
    <w:rsid w:val="00B0632D"/>
    <w:rsid w:val="00B0746F"/>
    <w:rsid w:val="00B07B76"/>
    <w:rsid w:val="00B12500"/>
    <w:rsid w:val="00B13AC3"/>
    <w:rsid w:val="00B15B20"/>
    <w:rsid w:val="00B2288F"/>
    <w:rsid w:val="00B24652"/>
    <w:rsid w:val="00B25260"/>
    <w:rsid w:val="00B25526"/>
    <w:rsid w:val="00B30E0D"/>
    <w:rsid w:val="00B351C9"/>
    <w:rsid w:val="00B475A2"/>
    <w:rsid w:val="00B5224A"/>
    <w:rsid w:val="00B55264"/>
    <w:rsid w:val="00B55A78"/>
    <w:rsid w:val="00B56C2E"/>
    <w:rsid w:val="00B5790C"/>
    <w:rsid w:val="00B646B3"/>
    <w:rsid w:val="00B657CF"/>
    <w:rsid w:val="00B709C3"/>
    <w:rsid w:val="00B712FC"/>
    <w:rsid w:val="00B724B2"/>
    <w:rsid w:val="00B74631"/>
    <w:rsid w:val="00B76B04"/>
    <w:rsid w:val="00B80535"/>
    <w:rsid w:val="00B805C5"/>
    <w:rsid w:val="00B82631"/>
    <w:rsid w:val="00B91609"/>
    <w:rsid w:val="00B92F37"/>
    <w:rsid w:val="00B941BF"/>
    <w:rsid w:val="00B94C78"/>
    <w:rsid w:val="00B96086"/>
    <w:rsid w:val="00B96445"/>
    <w:rsid w:val="00BA014E"/>
    <w:rsid w:val="00BA22CE"/>
    <w:rsid w:val="00BA2E11"/>
    <w:rsid w:val="00BA373B"/>
    <w:rsid w:val="00BA44AA"/>
    <w:rsid w:val="00BA571B"/>
    <w:rsid w:val="00BA5D73"/>
    <w:rsid w:val="00BA6C7C"/>
    <w:rsid w:val="00BB3193"/>
    <w:rsid w:val="00BC02F3"/>
    <w:rsid w:val="00BC4945"/>
    <w:rsid w:val="00BC5A16"/>
    <w:rsid w:val="00BC67F4"/>
    <w:rsid w:val="00BC6BD3"/>
    <w:rsid w:val="00BD0660"/>
    <w:rsid w:val="00BD3975"/>
    <w:rsid w:val="00BD5C3F"/>
    <w:rsid w:val="00BE0FDF"/>
    <w:rsid w:val="00BE2079"/>
    <w:rsid w:val="00BF0320"/>
    <w:rsid w:val="00BF03B8"/>
    <w:rsid w:val="00BF068D"/>
    <w:rsid w:val="00BF143F"/>
    <w:rsid w:val="00BF28D2"/>
    <w:rsid w:val="00BF5FC8"/>
    <w:rsid w:val="00BF60AF"/>
    <w:rsid w:val="00BF709F"/>
    <w:rsid w:val="00BF7AF1"/>
    <w:rsid w:val="00C025A4"/>
    <w:rsid w:val="00C0618C"/>
    <w:rsid w:val="00C10E09"/>
    <w:rsid w:val="00C115B5"/>
    <w:rsid w:val="00C130EF"/>
    <w:rsid w:val="00C13F29"/>
    <w:rsid w:val="00C16969"/>
    <w:rsid w:val="00C21800"/>
    <w:rsid w:val="00C26D7F"/>
    <w:rsid w:val="00C26DB4"/>
    <w:rsid w:val="00C27D3A"/>
    <w:rsid w:val="00C27D98"/>
    <w:rsid w:val="00C30541"/>
    <w:rsid w:val="00C31226"/>
    <w:rsid w:val="00C31714"/>
    <w:rsid w:val="00C3422B"/>
    <w:rsid w:val="00C37282"/>
    <w:rsid w:val="00C37862"/>
    <w:rsid w:val="00C4065F"/>
    <w:rsid w:val="00C40887"/>
    <w:rsid w:val="00C42262"/>
    <w:rsid w:val="00C435A8"/>
    <w:rsid w:val="00C43948"/>
    <w:rsid w:val="00C4398A"/>
    <w:rsid w:val="00C45506"/>
    <w:rsid w:val="00C5390C"/>
    <w:rsid w:val="00C539D2"/>
    <w:rsid w:val="00C54558"/>
    <w:rsid w:val="00C54850"/>
    <w:rsid w:val="00C565BE"/>
    <w:rsid w:val="00C60311"/>
    <w:rsid w:val="00C605B4"/>
    <w:rsid w:val="00C6093F"/>
    <w:rsid w:val="00C62E4C"/>
    <w:rsid w:val="00C63256"/>
    <w:rsid w:val="00C66D81"/>
    <w:rsid w:val="00C67919"/>
    <w:rsid w:val="00C7479A"/>
    <w:rsid w:val="00C8197D"/>
    <w:rsid w:val="00C834E8"/>
    <w:rsid w:val="00C84155"/>
    <w:rsid w:val="00C85474"/>
    <w:rsid w:val="00C90716"/>
    <w:rsid w:val="00C91942"/>
    <w:rsid w:val="00C92F82"/>
    <w:rsid w:val="00C94B57"/>
    <w:rsid w:val="00C94F81"/>
    <w:rsid w:val="00C96E02"/>
    <w:rsid w:val="00CA3406"/>
    <w:rsid w:val="00CA3D7C"/>
    <w:rsid w:val="00CA4039"/>
    <w:rsid w:val="00CA7816"/>
    <w:rsid w:val="00CB2AD5"/>
    <w:rsid w:val="00CB3D6B"/>
    <w:rsid w:val="00CB4284"/>
    <w:rsid w:val="00CB4FC7"/>
    <w:rsid w:val="00CB54F8"/>
    <w:rsid w:val="00CC2369"/>
    <w:rsid w:val="00CC28E2"/>
    <w:rsid w:val="00CC3094"/>
    <w:rsid w:val="00CC5035"/>
    <w:rsid w:val="00CC6EFC"/>
    <w:rsid w:val="00CC7266"/>
    <w:rsid w:val="00CD080B"/>
    <w:rsid w:val="00CD42CC"/>
    <w:rsid w:val="00CD4B46"/>
    <w:rsid w:val="00CD665C"/>
    <w:rsid w:val="00CD7C97"/>
    <w:rsid w:val="00CE33BA"/>
    <w:rsid w:val="00CE5828"/>
    <w:rsid w:val="00CE60D6"/>
    <w:rsid w:val="00CF1BFA"/>
    <w:rsid w:val="00CF3671"/>
    <w:rsid w:val="00CF3B67"/>
    <w:rsid w:val="00CF6B3C"/>
    <w:rsid w:val="00CF7CD7"/>
    <w:rsid w:val="00D06551"/>
    <w:rsid w:val="00D10814"/>
    <w:rsid w:val="00D1204A"/>
    <w:rsid w:val="00D14CC7"/>
    <w:rsid w:val="00D15142"/>
    <w:rsid w:val="00D17020"/>
    <w:rsid w:val="00D21764"/>
    <w:rsid w:val="00D21873"/>
    <w:rsid w:val="00D21F7F"/>
    <w:rsid w:val="00D23BFC"/>
    <w:rsid w:val="00D2512E"/>
    <w:rsid w:val="00D2528A"/>
    <w:rsid w:val="00D27830"/>
    <w:rsid w:val="00D3059F"/>
    <w:rsid w:val="00D32C02"/>
    <w:rsid w:val="00D370F2"/>
    <w:rsid w:val="00D41443"/>
    <w:rsid w:val="00D41510"/>
    <w:rsid w:val="00D42A09"/>
    <w:rsid w:val="00D44CB1"/>
    <w:rsid w:val="00D45C99"/>
    <w:rsid w:val="00D51B3D"/>
    <w:rsid w:val="00D53415"/>
    <w:rsid w:val="00D5620A"/>
    <w:rsid w:val="00D615D6"/>
    <w:rsid w:val="00D63901"/>
    <w:rsid w:val="00D6474C"/>
    <w:rsid w:val="00D660AF"/>
    <w:rsid w:val="00D74EA4"/>
    <w:rsid w:val="00D754A0"/>
    <w:rsid w:val="00D7746E"/>
    <w:rsid w:val="00D7775C"/>
    <w:rsid w:val="00D80433"/>
    <w:rsid w:val="00D8566E"/>
    <w:rsid w:val="00D85F36"/>
    <w:rsid w:val="00D91420"/>
    <w:rsid w:val="00D91869"/>
    <w:rsid w:val="00D93189"/>
    <w:rsid w:val="00D95DB7"/>
    <w:rsid w:val="00D96480"/>
    <w:rsid w:val="00D96741"/>
    <w:rsid w:val="00DA0786"/>
    <w:rsid w:val="00DA40C3"/>
    <w:rsid w:val="00DA59DF"/>
    <w:rsid w:val="00DA7B8A"/>
    <w:rsid w:val="00DB0A57"/>
    <w:rsid w:val="00DB1EF6"/>
    <w:rsid w:val="00DB4D32"/>
    <w:rsid w:val="00DB4EC1"/>
    <w:rsid w:val="00DB7C01"/>
    <w:rsid w:val="00DB7C99"/>
    <w:rsid w:val="00DC24FA"/>
    <w:rsid w:val="00DC2922"/>
    <w:rsid w:val="00DC336B"/>
    <w:rsid w:val="00DC7055"/>
    <w:rsid w:val="00DD1E08"/>
    <w:rsid w:val="00DD272B"/>
    <w:rsid w:val="00DD2732"/>
    <w:rsid w:val="00DD287E"/>
    <w:rsid w:val="00DD3939"/>
    <w:rsid w:val="00DD45B1"/>
    <w:rsid w:val="00DD51B8"/>
    <w:rsid w:val="00DD51CA"/>
    <w:rsid w:val="00DD66CE"/>
    <w:rsid w:val="00DE0B69"/>
    <w:rsid w:val="00DE4AE5"/>
    <w:rsid w:val="00DE58B6"/>
    <w:rsid w:val="00DE7599"/>
    <w:rsid w:val="00DF0B41"/>
    <w:rsid w:val="00DF1A20"/>
    <w:rsid w:val="00DF2A45"/>
    <w:rsid w:val="00DF2D1E"/>
    <w:rsid w:val="00DF32B6"/>
    <w:rsid w:val="00DF55B3"/>
    <w:rsid w:val="00DF5848"/>
    <w:rsid w:val="00DF6F27"/>
    <w:rsid w:val="00DF7203"/>
    <w:rsid w:val="00E02B1A"/>
    <w:rsid w:val="00E04A18"/>
    <w:rsid w:val="00E062F0"/>
    <w:rsid w:val="00E06C62"/>
    <w:rsid w:val="00E1021A"/>
    <w:rsid w:val="00E1092E"/>
    <w:rsid w:val="00E10A01"/>
    <w:rsid w:val="00E11CDA"/>
    <w:rsid w:val="00E12002"/>
    <w:rsid w:val="00E15F19"/>
    <w:rsid w:val="00E16929"/>
    <w:rsid w:val="00E178A7"/>
    <w:rsid w:val="00E2050C"/>
    <w:rsid w:val="00E230CD"/>
    <w:rsid w:val="00E2486A"/>
    <w:rsid w:val="00E266B1"/>
    <w:rsid w:val="00E27DB7"/>
    <w:rsid w:val="00E300F2"/>
    <w:rsid w:val="00E3764E"/>
    <w:rsid w:val="00E37DDA"/>
    <w:rsid w:val="00E37E9F"/>
    <w:rsid w:val="00E462D7"/>
    <w:rsid w:val="00E503EB"/>
    <w:rsid w:val="00E50860"/>
    <w:rsid w:val="00E508A7"/>
    <w:rsid w:val="00E518E1"/>
    <w:rsid w:val="00E52E3A"/>
    <w:rsid w:val="00E56387"/>
    <w:rsid w:val="00E56CF2"/>
    <w:rsid w:val="00E57CA3"/>
    <w:rsid w:val="00E57F7B"/>
    <w:rsid w:val="00E6191E"/>
    <w:rsid w:val="00E61B2A"/>
    <w:rsid w:val="00E61FA6"/>
    <w:rsid w:val="00E633CD"/>
    <w:rsid w:val="00E63560"/>
    <w:rsid w:val="00E64831"/>
    <w:rsid w:val="00E64A3A"/>
    <w:rsid w:val="00E659EF"/>
    <w:rsid w:val="00E65A48"/>
    <w:rsid w:val="00E67DAE"/>
    <w:rsid w:val="00E706ED"/>
    <w:rsid w:val="00E73227"/>
    <w:rsid w:val="00E747E2"/>
    <w:rsid w:val="00E753FD"/>
    <w:rsid w:val="00E81660"/>
    <w:rsid w:val="00E81893"/>
    <w:rsid w:val="00E82458"/>
    <w:rsid w:val="00E83879"/>
    <w:rsid w:val="00E85C33"/>
    <w:rsid w:val="00E85D6A"/>
    <w:rsid w:val="00E8709F"/>
    <w:rsid w:val="00E901BF"/>
    <w:rsid w:val="00E90477"/>
    <w:rsid w:val="00E9301B"/>
    <w:rsid w:val="00EA0E9F"/>
    <w:rsid w:val="00EA41B6"/>
    <w:rsid w:val="00EA70D2"/>
    <w:rsid w:val="00EA7FCB"/>
    <w:rsid w:val="00EB028F"/>
    <w:rsid w:val="00EB26C1"/>
    <w:rsid w:val="00EB56E5"/>
    <w:rsid w:val="00EB5B53"/>
    <w:rsid w:val="00EB7976"/>
    <w:rsid w:val="00EB7AF9"/>
    <w:rsid w:val="00EC0DD6"/>
    <w:rsid w:val="00EC2EC0"/>
    <w:rsid w:val="00EC39E7"/>
    <w:rsid w:val="00ED2B5C"/>
    <w:rsid w:val="00ED4BFE"/>
    <w:rsid w:val="00ED5114"/>
    <w:rsid w:val="00EE4FD1"/>
    <w:rsid w:val="00EE674D"/>
    <w:rsid w:val="00EE6BDA"/>
    <w:rsid w:val="00EE7507"/>
    <w:rsid w:val="00EF09D2"/>
    <w:rsid w:val="00EF0C2F"/>
    <w:rsid w:val="00EF11C1"/>
    <w:rsid w:val="00EF29DC"/>
    <w:rsid w:val="00EF5A31"/>
    <w:rsid w:val="00EF6F54"/>
    <w:rsid w:val="00F0044D"/>
    <w:rsid w:val="00F045DA"/>
    <w:rsid w:val="00F1195E"/>
    <w:rsid w:val="00F20E17"/>
    <w:rsid w:val="00F23BB8"/>
    <w:rsid w:val="00F24911"/>
    <w:rsid w:val="00F315BB"/>
    <w:rsid w:val="00F318D3"/>
    <w:rsid w:val="00F32228"/>
    <w:rsid w:val="00F32241"/>
    <w:rsid w:val="00F3418B"/>
    <w:rsid w:val="00F347C5"/>
    <w:rsid w:val="00F348EE"/>
    <w:rsid w:val="00F34F8F"/>
    <w:rsid w:val="00F369B4"/>
    <w:rsid w:val="00F41999"/>
    <w:rsid w:val="00F41F3A"/>
    <w:rsid w:val="00F420A2"/>
    <w:rsid w:val="00F45510"/>
    <w:rsid w:val="00F47635"/>
    <w:rsid w:val="00F50486"/>
    <w:rsid w:val="00F51285"/>
    <w:rsid w:val="00F519BD"/>
    <w:rsid w:val="00F520B9"/>
    <w:rsid w:val="00F5300D"/>
    <w:rsid w:val="00F53822"/>
    <w:rsid w:val="00F5766D"/>
    <w:rsid w:val="00F57D98"/>
    <w:rsid w:val="00F600B5"/>
    <w:rsid w:val="00F61020"/>
    <w:rsid w:val="00F61223"/>
    <w:rsid w:val="00F61364"/>
    <w:rsid w:val="00F622DC"/>
    <w:rsid w:val="00F62D0F"/>
    <w:rsid w:val="00F63D84"/>
    <w:rsid w:val="00F675F9"/>
    <w:rsid w:val="00F740D0"/>
    <w:rsid w:val="00F75CD5"/>
    <w:rsid w:val="00F773CA"/>
    <w:rsid w:val="00F81116"/>
    <w:rsid w:val="00F81E2F"/>
    <w:rsid w:val="00F83F2C"/>
    <w:rsid w:val="00F871EB"/>
    <w:rsid w:val="00F87769"/>
    <w:rsid w:val="00F87D9E"/>
    <w:rsid w:val="00F901D9"/>
    <w:rsid w:val="00F90BB4"/>
    <w:rsid w:val="00F915B5"/>
    <w:rsid w:val="00F934CC"/>
    <w:rsid w:val="00F9395B"/>
    <w:rsid w:val="00F93D21"/>
    <w:rsid w:val="00F950D6"/>
    <w:rsid w:val="00F95903"/>
    <w:rsid w:val="00F96233"/>
    <w:rsid w:val="00F96EF9"/>
    <w:rsid w:val="00FA0302"/>
    <w:rsid w:val="00FA21E5"/>
    <w:rsid w:val="00FA24BC"/>
    <w:rsid w:val="00FA26D3"/>
    <w:rsid w:val="00FA3B69"/>
    <w:rsid w:val="00FA495F"/>
    <w:rsid w:val="00FA5D04"/>
    <w:rsid w:val="00FB2DDD"/>
    <w:rsid w:val="00FB3DD6"/>
    <w:rsid w:val="00FB3E82"/>
    <w:rsid w:val="00FB5550"/>
    <w:rsid w:val="00FB563B"/>
    <w:rsid w:val="00FC324B"/>
    <w:rsid w:val="00FC3999"/>
    <w:rsid w:val="00FC4152"/>
    <w:rsid w:val="00FC593D"/>
    <w:rsid w:val="00FC5E29"/>
    <w:rsid w:val="00FC786D"/>
    <w:rsid w:val="00FD0152"/>
    <w:rsid w:val="00FD06F9"/>
    <w:rsid w:val="00FD7A08"/>
    <w:rsid w:val="00FE2309"/>
    <w:rsid w:val="00FE27C1"/>
    <w:rsid w:val="00FE2BAE"/>
    <w:rsid w:val="00FE4DDE"/>
    <w:rsid w:val="00FE50F8"/>
    <w:rsid w:val="00FE5B12"/>
    <w:rsid w:val="00FF1754"/>
    <w:rsid w:val="00FF211F"/>
    <w:rsid w:val="00FF4054"/>
    <w:rsid w:val="00FF47DF"/>
    <w:rsid w:val="00FF4FA4"/>
    <w:rsid w:val="00FF7C0E"/>
    <w:rsid w:val="00FF7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03A607"/>
  <w15:chartTrackingRefBased/>
  <w15:docId w15:val="{C4983BD6-43C4-4450-A973-FB2BDDC9A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221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67D0C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character" w:styleId="Hyperlink">
    <w:name w:val="Hyperlink"/>
    <w:uiPriority w:val="99"/>
    <w:unhideWhenUsed/>
    <w:rsid w:val="00F83F2C"/>
    <w:rPr>
      <w:color w:val="0000FF"/>
      <w:u w:val="single"/>
    </w:rPr>
  </w:style>
  <w:style w:type="character" w:styleId="FollowedHyperlink">
    <w:name w:val="FollowedHyperlink"/>
    <w:rsid w:val="00213B72"/>
    <w:rPr>
      <w:color w:val="800080"/>
      <w:u w:val="single"/>
    </w:rPr>
  </w:style>
  <w:style w:type="paragraph" w:styleId="Revision">
    <w:name w:val="Revision"/>
    <w:hidden/>
    <w:uiPriority w:val="99"/>
    <w:semiHidden/>
    <w:rsid w:val="00B475A2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B475A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475A2"/>
    <w:rPr>
      <w:rFonts w:ascii="Tahoma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2529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F5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4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journal.unpas.ac.id/index.php/paradigmapolistaat/article/view/309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203EB-783F-4C4B-ADD6-4C19DDE86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EMEN PENDIDIKAN NASIONAL</vt:lpstr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EMEN PENDIDIKAN NASIONAL</dc:title>
  <dc:subject/>
  <dc:creator>Erna Fitri Komariyah</dc:creator>
  <cp:keywords/>
  <cp:lastModifiedBy>Al Musa Karim</cp:lastModifiedBy>
  <cp:revision>3</cp:revision>
  <cp:lastPrinted>2022-01-13T01:55:00Z</cp:lastPrinted>
  <dcterms:created xsi:type="dcterms:W3CDTF">2022-02-19T02:28:00Z</dcterms:created>
  <dcterms:modified xsi:type="dcterms:W3CDTF">2022-02-19T02:39:00Z</dcterms:modified>
</cp:coreProperties>
</file>